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B9D5B9" w14:textId="689146FB" w:rsidR="00213C8B" w:rsidRDefault="00360900" w:rsidP="00213C8B">
      <w:pPr>
        <w:pStyle w:val="Kop1"/>
      </w:pPr>
      <w:bookmarkStart w:id="0" w:name="_Ref50034576"/>
      <w:r w:rsidRPr="00360900">
        <w:t>Installeren en instellen van</w:t>
      </w:r>
      <w:r w:rsidR="00B85FC2" w:rsidRPr="00360900">
        <w:t xml:space="preserve"> </w:t>
      </w:r>
      <w:r w:rsidR="00A12D7B" w:rsidRPr="00360900">
        <w:t>Visual Studio Code</w:t>
      </w:r>
      <w:bookmarkEnd w:id="0"/>
    </w:p>
    <w:p w14:paraId="285CF68F" w14:textId="116B8A98" w:rsidR="00C837C9" w:rsidRDefault="00C837C9" w:rsidP="00C837C9"/>
    <w:p w14:paraId="65B096FF" w14:textId="734D1E7E" w:rsidR="00C837C9" w:rsidRDefault="00C837C9" w:rsidP="00C837C9">
      <w:r>
        <w:t>Dit handleiding bestaat uit twee delen:</w:t>
      </w:r>
    </w:p>
    <w:p w14:paraId="4669DEE3" w14:textId="33E8BB3D" w:rsidR="009669E9" w:rsidRDefault="009669E9" w:rsidP="00C837C9">
      <w:pPr>
        <w:pStyle w:val="Lijstalinea"/>
        <w:numPr>
          <w:ilvl w:val="0"/>
          <w:numId w:val="12"/>
        </w:numPr>
      </w:pPr>
      <w:r>
        <w:fldChar w:fldCharType="begin"/>
      </w:r>
      <w:r>
        <w:instrText xml:space="preserve"> REF _Ref50034576 \h </w:instrText>
      </w:r>
      <w:r>
        <w:fldChar w:fldCharType="separate"/>
      </w:r>
      <w:r w:rsidR="00B6771C" w:rsidRPr="00360900">
        <w:t>Installeren en instellen van Visual Studio Code</w:t>
      </w:r>
      <w:r>
        <w:fldChar w:fldCharType="end"/>
      </w:r>
    </w:p>
    <w:p w14:paraId="53C9125F" w14:textId="29EE097C" w:rsidR="00C837C9" w:rsidRDefault="00D45C7B" w:rsidP="00C837C9">
      <w:pPr>
        <w:pStyle w:val="Lijstalinea"/>
        <w:numPr>
          <w:ilvl w:val="0"/>
          <w:numId w:val="12"/>
        </w:numPr>
      </w:pPr>
      <w:r>
        <w:fldChar w:fldCharType="begin"/>
      </w:r>
      <w:r>
        <w:instrText xml:space="preserve"> REF _Ref50034359 \h </w:instrText>
      </w:r>
      <w:r>
        <w:fldChar w:fldCharType="separate"/>
      </w:r>
      <w:r w:rsidR="00B6771C">
        <w:t>O</w:t>
      </w:r>
      <w:r w:rsidR="00B6771C" w:rsidRPr="008F2DC0">
        <w:t xml:space="preserve">pzetten </w:t>
      </w:r>
      <w:r w:rsidR="00B6771C">
        <w:t>programmeer</w:t>
      </w:r>
      <w:r w:rsidR="00B6771C" w:rsidRPr="008F2DC0">
        <w:t>omgeving</w:t>
      </w:r>
      <w:r w:rsidR="00B6771C">
        <w:t xml:space="preserve"> voor Galgje</w:t>
      </w:r>
      <w:r>
        <w:fldChar w:fldCharType="end"/>
      </w:r>
    </w:p>
    <w:p w14:paraId="6F01D2E5" w14:textId="52261B55" w:rsidR="00C837C9" w:rsidRDefault="00C837C9" w:rsidP="00C837C9"/>
    <w:p w14:paraId="1AF362F3" w14:textId="42A3EFBA" w:rsidR="00C837C9" w:rsidRDefault="00EE4426" w:rsidP="00C837C9">
      <w:pPr>
        <w:pStyle w:val="Kop1"/>
      </w:pPr>
      <w:r>
        <w:t>Installeren van Visual Studio Code</w:t>
      </w:r>
    </w:p>
    <w:p w14:paraId="37158EF1" w14:textId="77777777" w:rsidR="00C837C9" w:rsidRPr="00C837C9" w:rsidRDefault="00C837C9" w:rsidP="00C837C9"/>
    <w:p w14:paraId="796352FE" w14:textId="1AFBF631" w:rsidR="00213C8B" w:rsidRPr="00213C8B" w:rsidRDefault="00213C8B" w:rsidP="00213C8B">
      <w:r>
        <w:t xml:space="preserve">We beginnen met het installeren van Visual Studio Code en gebruiken jouw (of </w:t>
      </w:r>
      <w:proofErr w:type="gramStart"/>
      <w:r>
        <w:t>de voorbeeld</w:t>
      </w:r>
      <w:proofErr w:type="gramEnd"/>
      <w:r>
        <w:t>) code van de vorige PO om te testen of alles goed werkt.</w:t>
      </w:r>
    </w:p>
    <w:p w14:paraId="2337EEF9" w14:textId="33D78A45" w:rsidR="00A12D7B" w:rsidRPr="00360900" w:rsidRDefault="00A12D7B"/>
    <w:p w14:paraId="6EE03B4D" w14:textId="04B79EF8" w:rsidR="00A12D7B" w:rsidRDefault="00491F01" w:rsidP="00491F01">
      <w:pPr>
        <w:pStyle w:val="Lijstalinea"/>
      </w:pPr>
      <w:r>
        <w:t xml:space="preserve">1.1 </w:t>
      </w:r>
      <w:r w:rsidR="00A12D7B" w:rsidRPr="00A12D7B">
        <w:t xml:space="preserve">Download de applicatie </w:t>
      </w:r>
      <w:r w:rsidR="00360900">
        <w:t xml:space="preserve">van </w:t>
      </w:r>
      <w:hyperlink r:id="rId11" w:history="1">
        <w:r w:rsidR="00360900">
          <w:rPr>
            <w:rStyle w:val="Hyperlink"/>
          </w:rPr>
          <w:t>https://code.visualstudio.com/download</w:t>
        </w:r>
      </w:hyperlink>
      <w:r w:rsidR="00360900" w:rsidRPr="00A12D7B">
        <w:t xml:space="preserve"> </w:t>
      </w:r>
      <w:r w:rsidR="00A12D7B" w:rsidRPr="00A12D7B">
        <w:t>en installe</w:t>
      </w:r>
      <w:r w:rsidR="00A12D7B">
        <w:t>er deze op je computer.</w:t>
      </w:r>
    </w:p>
    <w:p w14:paraId="2192831F" w14:textId="78D6FC1E" w:rsidR="00A65E5A" w:rsidRDefault="00716CB2" w:rsidP="00491F01">
      <w:pPr>
        <w:pStyle w:val="Lijstalinea"/>
        <w:numPr>
          <w:ilvl w:val="1"/>
          <w:numId w:val="8"/>
        </w:numPr>
      </w:pPr>
      <w:r>
        <w:t>We maken eerst een klein Python programma om te testen of alles werkt. Ga in Visual Studio naar File &gt; New</w:t>
      </w:r>
      <w:r w:rsidR="00A65E5A">
        <w:t xml:space="preserve"> File</w:t>
      </w:r>
    </w:p>
    <w:p w14:paraId="21FB7769" w14:textId="110971F6" w:rsidR="00A65E5A" w:rsidRDefault="00A65E5A" w:rsidP="00A65E5A">
      <w:pPr>
        <w:pStyle w:val="Lijstalinea"/>
      </w:pPr>
      <w:r w:rsidRPr="00716CB2">
        <w:rPr>
          <w:noProof/>
          <w:lang w:val="en-US"/>
        </w:rPr>
        <w:drawing>
          <wp:inline distT="0" distB="0" distL="0" distR="0" wp14:anchorId="3265AF74" wp14:editId="0208BAC1">
            <wp:extent cx="2915057" cy="18862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5057" cy="1886213"/>
                    </a:xfrm>
                    <a:prstGeom prst="rect">
                      <a:avLst/>
                    </a:prstGeom>
                  </pic:spPr>
                </pic:pic>
              </a:graphicData>
            </a:graphic>
          </wp:inline>
        </w:drawing>
      </w:r>
    </w:p>
    <w:p w14:paraId="0ED654EC" w14:textId="066F01B5" w:rsidR="00A65E5A" w:rsidRDefault="00A65E5A" w:rsidP="00491F01">
      <w:pPr>
        <w:pStyle w:val="Lijstalinea"/>
        <w:numPr>
          <w:ilvl w:val="1"/>
          <w:numId w:val="8"/>
        </w:numPr>
      </w:pPr>
      <w:r>
        <w:t>In het bestand type je print(“</w:t>
      </w:r>
      <w:proofErr w:type="spellStart"/>
      <w:r>
        <w:t>Hello</w:t>
      </w:r>
      <w:proofErr w:type="spellEnd"/>
      <w:r>
        <w:t xml:space="preserve"> </w:t>
      </w:r>
      <w:proofErr w:type="spellStart"/>
      <w:r>
        <w:t>world</w:t>
      </w:r>
      <w:proofErr w:type="spellEnd"/>
      <w:r>
        <w:t xml:space="preserve">!”) </w:t>
      </w:r>
    </w:p>
    <w:p w14:paraId="2763DCA6" w14:textId="157B9FAF" w:rsidR="00A65E5A" w:rsidRDefault="00A65E5A" w:rsidP="00A65E5A">
      <w:pPr>
        <w:pStyle w:val="Lijstalinea"/>
      </w:pPr>
      <w:r w:rsidRPr="00A65E5A">
        <w:rPr>
          <w:noProof/>
          <w:lang w:val="en-US"/>
        </w:rPr>
        <w:drawing>
          <wp:inline distT="0" distB="0" distL="0" distR="0" wp14:anchorId="42A9BC30" wp14:editId="04A55F73">
            <wp:extent cx="3229426" cy="2010056"/>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9426" cy="2010056"/>
                    </a:xfrm>
                    <a:prstGeom prst="rect">
                      <a:avLst/>
                    </a:prstGeom>
                  </pic:spPr>
                </pic:pic>
              </a:graphicData>
            </a:graphic>
          </wp:inline>
        </w:drawing>
      </w:r>
    </w:p>
    <w:p w14:paraId="140FE0B3" w14:textId="11B8F13E" w:rsidR="00A65E5A" w:rsidRDefault="00491F01" w:rsidP="00491F01">
      <w:pPr>
        <w:pStyle w:val="Lijstalinea"/>
        <w:numPr>
          <w:ilvl w:val="1"/>
          <w:numId w:val="8"/>
        </w:numPr>
      </w:pPr>
      <w:r>
        <w:t>Da</w:t>
      </w:r>
      <w:r w:rsidR="00A65E5A">
        <w:t xml:space="preserve">n moet je het programma nog even een naam geven.  Klik </w:t>
      </w:r>
      <w:r w:rsidR="0098263B">
        <w:t xml:space="preserve">in het linker kant van het scherm op </w:t>
      </w:r>
      <w:r w:rsidR="00A65E5A">
        <w:t>het bestand en kies “Save”</w:t>
      </w:r>
    </w:p>
    <w:p w14:paraId="0885B492" w14:textId="28AA7E20" w:rsidR="00A65E5A" w:rsidRDefault="00A65E5A" w:rsidP="00A65E5A">
      <w:pPr>
        <w:pStyle w:val="Lijstalinea"/>
      </w:pPr>
      <w:r w:rsidRPr="00A65E5A">
        <w:rPr>
          <w:noProof/>
          <w:lang w:val="en-US"/>
        </w:rPr>
        <w:lastRenderedPageBreak/>
        <w:drawing>
          <wp:inline distT="0" distB="0" distL="0" distR="0" wp14:anchorId="39F3350C" wp14:editId="782DBF63">
            <wp:extent cx="4495800" cy="273020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3904" cy="2735129"/>
                    </a:xfrm>
                    <a:prstGeom prst="rect">
                      <a:avLst/>
                    </a:prstGeom>
                  </pic:spPr>
                </pic:pic>
              </a:graphicData>
            </a:graphic>
          </wp:inline>
        </w:drawing>
      </w:r>
    </w:p>
    <w:p w14:paraId="04CA3D95" w14:textId="29163309" w:rsidR="00A65E5A" w:rsidRDefault="00A65E5A" w:rsidP="00A65E5A">
      <w:pPr>
        <w:pStyle w:val="Lijstalinea"/>
      </w:pPr>
      <w:r>
        <w:t xml:space="preserve">Als je het bestand niet ziet, kan het zijn dat je eerst nog hierop moet klikken: </w:t>
      </w:r>
      <w:r w:rsidRPr="00A65E5A">
        <w:rPr>
          <w:noProof/>
          <w:lang w:val="en-US"/>
        </w:rPr>
        <w:drawing>
          <wp:inline distT="0" distB="0" distL="0" distR="0" wp14:anchorId="409F8132" wp14:editId="422C2F4F">
            <wp:extent cx="371527" cy="438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527" cy="438211"/>
                    </a:xfrm>
                    <a:prstGeom prst="rect">
                      <a:avLst/>
                    </a:prstGeom>
                  </pic:spPr>
                </pic:pic>
              </a:graphicData>
            </a:graphic>
          </wp:inline>
        </w:drawing>
      </w:r>
    </w:p>
    <w:p w14:paraId="5D863493" w14:textId="42292E45" w:rsidR="00A65E5A" w:rsidRDefault="00A65E5A" w:rsidP="00491F01">
      <w:pPr>
        <w:pStyle w:val="Lijstalinea"/>
        <w:numPr>
          <w:ilvl w:val="1"/>
          <w:numId w:val="8"/>
        </w:numPr>
      </w:pPr>
      <w:r>
        <w:t xml:space="preserve">Geef je bestand een naam, maar let op! Het moet </w:t>
      </w:r>
      <w:r w:rsidRPr="00A65E5A">
        <w:rPr>
          <w:b/>
        </w:rPr>
        <w:t>.</w:t>
      </w:r>
      <w:proofErr w:type="spellStart"/>
      <w:r w:rsidRPr="00A65E5A">
        <w:rPr>
          <w:b/>
        </w:rPr>
        <w:t>py</w:t>
      </w:r>
      <w:proofErr w:type="spellEnd"/>
      <w:r>
        <w:t xml:space="preserve"> heten, en je moet Python uit het </w:t>
      </w:r>
      <w:proofErr w:type="spellStart"/>
      <w:r>
        <w:t>dropdown</w:t>
      </w:r>
      <w:proofErr w:type="spellEnd"/>
      <w:r>
        <w:t xml:space="preserve"> menu kiezen!</w:t>
      </w:r>
    </w:p>
    <w:p w14:paraId="53B0B876" w14:textId="2B079906" w:rsidR="00A65E5A" w:rsidRDefault="00A65E5A" w:rsidP="00A65E5A">
      <w:pPr>
        <w:pStyle w:val="Lijstalinea"/>
      </w:pPr>
      <w:r w:rsidRPr="00A65E5A">
        <w:rPr>
          <w:noProof/>
          <w:lang w:val="en-US"/>
        </w:rPr>
        <w:drawing>
          <wp:inline distT="0" distB="0" distL="0" distR="0" wp14:anchorId="6F09A4D6" wp14:editId="600591F0">
            <wp:extent cx="4496427" cy="444879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96427" cy="4448796"/>
                    </a:xfrm>
                    <a:prstGeom prst="rect">
                      <a:avLst/>
                    </a:prstGeom>
                  </pic:spPr>
                </pic:pic>
              </a:graphicData>
            </a:graphic>
          </wp:inline>
        </w:drawing>
      </w:r>
    </w:p>
    <w:p w14:paraId="2F03BBBC" w14:textId="537F7AC6" w:rsidR="00A65E5A" w:rsidRDefault="00A65E5A" w:rsidP="00491F01">
      <w:pPr>
        <w:pStyle w:val="Lijstalinea"/>
        <w:numPr>
          <w:ilvl w:val="1"/>
          <w:numId w:val="8"/>
        </w:numPr>
      </w:pPr>
      <w:r>
        <w:lastRenderedPageBreak/>
        <w:t xml:space="preserve">Om je programma te runnen druk je op de </w:t>
      </w:r>
      <w:proofErr w:type="spellStart"/>
      <w:r>
        <w:t>play</w:t>
      </w:r>
      <w:proofErr w:type="spellEnd"/>
      <w:r>
        <w:t xml:space="preserve">-knopje rechts </w:t>
      </w:r>
      <w:proofErr w:type="gramStart"/>
      <w:r>
        <w:t>bovenin</w:t>
      </w:r>
      <w:proofErr w:type="gramEnd"/>
      <w:r>
        <w:t xml:space="preserve"> je scherm.</w:t>
      </w:r>
    </w:p>
    <w:p w14:paraId="3D45E314" w14:textId="1F94A681" w:rsidR="00A65E5A" w:rsidRDefault="00A65E5A" w:rsidP="00A65E5A">
      <w:pPr>
        <w:pStyle w:val="Lijstalinea"/>
      </w:pPr>
      <w:r>
        <w:rPr>
          <w:noProof/>
          <w:lang w:val="en-US"/>
        </w:rPr>
        <w:drawing>
          <wp:inline distT="0" distB="0" distL="0" distR="0" wp14:anchorId="24C477AF" wp14:editId="20303FBB">
            <wp:extent cx="2082800" cy="6604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82800" cy="660400"/>
                    </a:xfrm>
                    <a:prstGeom prst="rect">
                      <a:avLst/>
                    </a:prstGeom>
                    <a:noFill/>
                    <a:ln>
                      <a:noFill/>
                    </a:ln>
                  </pic:spPr>
                </pic:pic>
              </a:graphicData>
            </a:graphic>
          </wp:inline>
        </w:drawing>
      </w:r>
    </w:p>
    <w:p w14:paraId="6ADCD232" w14:textId="1ECC0E7B" w:rsidR="00D011F7" w:rsidRDefault="00D011F7" w:rsidP="00491F01"/>
    <w:p w14:paraId="1CD3751C" w14:textId="405964DC" w:rsidR="00627723" w:rsidRDefault="00627723" w:rsidP="00A65E5A"/>
    <w:p w14:paraId="2CDF7052" w14:textId="7C9A6938" w:rsidR="00627723" w:rsidRDefault="00627723" w:rsidP="00491F01">
      <w:pPr>
        <w:pStyle w:val="Lijstalinea"/>
        <w:numPr>
          <w:ilvl w:val="1"/>
          <w:numId w:val="8"/>
        </w:numPr>
      </w:pPr>
      <w:r>
        <w:t>Waarschijnlijk krijg je meteen de aanbeveling (“</w:t>
      </w:r>
      <w:proofErr w:type="spellStart"/>
      <w:r>
        <w:t>Recommendation</w:t>
      </w:r>
      <w:proofErr w:type="spellEnd"/>
      <w:r>
        <w:t>”) om Python te installeren. Doe dit!</w:t>
      </w:r>
    </w:p>
    <w:p w14:paraId="7676CFF9" w14:textId="0F13F964" w:rsidR="00434766" w:rsidRDefault="00434766" w:rsidP="00627B8A">
      <w:pPr>
        <w:pStyle w:val="Lijstalinea"/>
      </w:pPr>
      <w:r>
        <w:rPr>
          <w:noProof/>
          <w:lang w:val="en-US"/>
        </w:rPr>
        <w:drawing>
          <wp:inline distT="0" distB="0" distL="0" distR="0" wp14:anchorId="478FEADF" wp14:editId="59257060">
            <wp:extent cx="5937250" cy="13652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7250" cy="1365250"/>
                    </a:xfrm>
                    <a:prstGeom prst="rect">
                      <a:avLst/>
                    </a:prstGeom>
                    <a:noFill/>
                    <a:ln>
                      <a:noFill/>
                    </a:ln>
                  </pic:spPr>
                </pic:pic>
              </a:graphicData>
            </a:graphic>
          </wp:inline>
        </w:drawing>
      </w:r>
    </w:p>
    <w:p w14:paraId="0C533A89" w14:textId="46D06BE0" w:rsidR="00627B8A" w:rsidRDefault="00627B8A" w:rsidP="00491F01">
      <w:pPr>
        <w:pStyle w:val="Lijstalinea"/>
        <w:numPr>
          <w:ilvl w:val="1"/>
          <w:numId w:val="8"/>
        </w:numPr>
      </w:pPr>
      <w:r>
        <w:t>Als het goed is krijg je dit te zien:</w:t>
      </w:r>
    </w:p>
    <w:p w14:paraId="4371CC56" w14:textId="25313EC5" w:rsidR="00627B8A" w:rsidRDefault="00EA7D35" w:rsidP="00FC233B">
      <w:pPr>
        <w:pStyle w:val="Lijstalinea"/>
      </w:pPr>
      <w:r w:rsidRPr="00EA7D35">
        <w:rPr>
          <w:noProof/>
          <w:lang w:val="en-US"/>
        </w:rPr>
        <w:drawing>
          <wp:inline distT="0" distB="0" distL="0" distR="0" wp14:anchorId="05F54561" wp14:editId="6FF500EC">
            <wp:extent cx="5943600" cy="25654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65400"/>
                    </a:xfrm>
                    <a:prstGeom prst="rect">
                      <a:avLst/>
                    </a:prstGeom>
                  </pic:spPr>
                </pic:pic>
              </a:graphicData>
            </a:graphic>
          </wp:inline>
        </w:drawing>
      </w:r>
    </w:p>
    <w:p w14:paraId="303AD37B" w14:textId="135A3782" w:rsidR="005A0F39" w:rsidRDefault="005A0F39" w:rsidP="003A7D11">
      <w:pPr>
        <w:pStyle w:val="Lijstalinea"/>
        <w:numPr>
          <w:ilvl w:val="0"/>
          <w:numId w:val="3"/>
        </w:numPr>
      </w:pPr>
      <w:r>
        <w:t xml:space="preserve">Voor Windows, ga naar: </w:t>
      </w:r>
      <w:hyperlink r:id="rId20" w:history="1">
        <w:r>
          <w:rPr>
            <w:rStyle w:val="Hyperlink"/>
          </w:rPr>
          <w:t>https://www.python.org/downloads/</w:t>
        </w:r>
      </w:hyperlink>
    </w:p>
    <w:p w14:paraId="07F50B27" w14:textId="77777777" w:rsidR="003A7D11" w:rsidRDefault="003A7D11" w:rsidP="003A7D11">
      <w:pPr>
        <w:pStyle w:val="Lijstalinea"/>
        <w:numPr>
          <w:ilvl w:val="0"/>
          <w:numId w:val="3"/>
        </w:numPr>
      </w:pPr>
      <w:r>
        <w:t xml:space="preserve">Voor </w:t>
      </w:r>
      <w:proofErr w:type="spellStart"/>
      <w:r>
        <w:t>MacOS</w:t>
      </w:r>
      <w:proofErr w:type="spellEnd"/>
      <w:r>
        <w:t>, volg de stappen die bij ‘Quick start’ beschreven staan. De rest van de handleiding is alleen voor Windows beschreven.</w:t>
      </w:r>
    </w:p>
    <w:p w14:paraId="464609DC" w14:textId="77777777" w:rsidR="003A7D11" w:rsidRDefault="003A7D11" w:rsidP="003A7D11">
      <w:pPr>
        <w:pStyle w:val="Lijstalinea"/>
        <w:ind w:left="1440"/>
      </w:pPr>
    </w:p>
    <w:p w14:paraId="669353CC" w14:textId="13259B55" w:rsidR="005A0F39" w:rsidRDefault="005A0F39" w:rsidP="00491F01">
      <w:pPr>
        <w:pStyle w:val="Lijstalinea"/>
        <w:numPr>
          <w:ilvl w:val="1"/>
          <w:numId w:val="8"/>
        </w:numPr>
      </w:pPr>
      <w:r>
        <w:t xml:space="preserve">Druk op de </w:t>
      </w:r>
      <w:r w:rsidR="00972538">
        <w:t>‘</w:t>
      </w:r>
      <w:r>
        <w:t xml:space="preserve">Download </w:t>
      </w:r>
      <w:r w:rsidR="00972538">
        <w:t xml:space="preserve">Python’ </w:t>
      </w:r>
      <w:r>
        <w:t>knop:</w:t>
      </w:r>
    </w:p>
    <w:p w14:paraId="34EBD0D5" w14:textId="1C0333E7" w:rsidR="005A0F39" w:rsidRDefault="00972538" w:rsidP="00FC233B">
      <w:pPr>
        <w:pStyle w:val="Lijstalinea"/>
      </w:pPr>
      <w:r>
        <w:rPr>
          <w:noProof/>
          <w:lang w:val="en-US"/>
        </w:rPr>
        <w:lastRenderedPageBreak/>
        <w:drawing>
          <wp:inline distT="0" distB="0" distL="0" distR="0" wp14:anchorId="1E195716" wp14:editId="688DB2BC">
            <wp:extent cx="4997450" cy="2508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97450" cy="2508250"/>
                    </a:xfrm>
                    <a:prstGeom prst="rect">
                      <a:avLst/>
                    </a:prstGeom>
                    <a:noFill/>
                    <a:ln>
                      <a:noFill/>
                    </a:ln>
                  </pic:spPr>
                </pic:pic>
              </a:graphicData>
            </a:graphic>
          </wp:inline>
        </w:drawing>
      </w:r>
    </w:p>
    <w:p w14:paraId="41EADF10" w14:textId="705D386C" w:rsidR="00854E21" w:rsidRDefault="00854E21" w:rsidP="00491F01">
      <w:pPr>
        <w:pStyle w:val="Lijstalinea"/>
        <w:numPr>
          <w:ilvl w:val="1"/>
          <w:numId w:val="8"/>
        </w:numPr>
      </w:pPr>
      <w:r>
        <w:t>Als die klaar is met downloaden, kies dan ‘Openen’</w:t>
      </w:r>
    </w:p>
    <w:p w14:paraId="480B2842" w14:textId="69419852" w:rsidR="00854E21" w:rsidRDefault="00854E21" w:rsidP="00FC233B">
      <w:pPr>
        <w:pStyle w:val="Lijstalinea"/>
      </w:pPr>
      <w:r>
        <w:rPr>
          <w:noProof/>
          <w:lang w:val="en-US"/>
        </w:rPr>
        <w:drawing>
          <wp:inline distT="0" distB="0" distL="0" distR="0" wp14:anchorId="75AA1521" wp14:editId="3D3D56B4">
            <wp:extent cx="4578350" cy="1581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8350" cy="1581150"/>
                    </a:xfrm>
                    <a:prstGeom prst="rect">
                      <a:avLst/>
                    </a:prstGeom>
                    <a:noFill/>
                    <a:ln>
                      <a:noFill/>
                    </a:ln>
                  </pic:spPr>
                </pic:pic>
              </a:graphicData>
            </a:graphic>
          </wp:inline>
        </w:drawing>
      </w:r>
    </w:p>
    <w:p w14:paraId="147D6C31" w14:textId="536329D8" w:rsidR="00E20016" w:rsidRPr="00E20016" w:rsidRDefault="00E20016" w:rsidP="00491F01">
      <w:pPr>
        <w:pStyle w:val="Lijstalinea"/>
        <w:numPr>
          <w:ilvl w:val="1"/>
          <w:numId w:val="8"/>
        </w:numPr>
      </w:pPr>
      <w:r w:rsidRPr="00E20016">
        <w:t>Vink ‘</w:t>
      </w:r>
      <w:proofErr w:type="spellStart"/>
      <w:r w:rsidRPr="00E20016">
        <w:t>Add</w:t>
      </w:r>
      <w:proofErr w:type="spellEnd"/>
      <w:r w:rsidRPr="00E20016">
        <w:t xml:space="preserve"> Python 3.8 </w:t>
      </w:r>
      <w:proofErr w:type="spellStart"/>
      <w:r w:rsidRPr="00E20016">
        <w:t>to</w:t>
      </w:r>
      <w:proofErr w:type="spellEnd"/>
      <w:r w:rsidRPr="00E20016">
        <w:t xml:space="preserve"> PATH’ aan en klik da</w:t>
      </w:r>
      <w:r>
        <w:t xml:space="preserve">n op </w:t>
      </w:r>
      <w:r w:rsidR="00DE7B74">
        <w:t>‘</w:t>
      </w:r>
      <w:proofErr w:type="spellStart"/>
      <w:r>
        <w:t>Install</w:t>
      </w:r>
      <w:proofErr w:type="spellEnd"/>
      <w:r>
        <w:t xml:space="preserve"> </w:t>
      </w:r>
      <w:proofErr w:type="spellStart"/>
      <w:r>
        <w:t>Now</w:t>
      </w:r>
      <w:proofErr w:type="spellEnd"/>
      <w:r w:rsidR="00DE7B74">
        <w:t>’</w:t>
      </w:r>
    </w:p>
    <w:p w14:paraId="747FE679" w14:textId="69B99A47" w:rsidR="00E20016" w:rsidRPr="00E20016" w:rsidRDefault="00E20016" w:rsidP="00FC233B">
      <w:pPr>
        <w:pStyle w:val="Lijstalinea"/>
      </w:pPr>
    </w:p>
    <w:p w14:paraId="10608C68" w14:textId="67F3E306" w:rsidR="00E20016" w:rsidRDefault="007057A2" w:rsidP="00FC233B">
      <w:pPr>
        <w:pStyle w:val="Lijstalinea"/>
      </w:pPr>
      <w:r>
        <w:rPr>
          <w:noProof/>
          <w:lang w:val="en-US"/>
        </w:rPr>
        <w:drawing>
          <wp:inline distT="0" distB="0" distL="0" distR="0" wp14:anchorId="36CDD791" wp14:editId="3500C6B1">
            <wp:extent cx="3790950" cy="2336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90950" cy="2336800"/>
                    </a:xfrm>
                    <a:prstGeom prst="rect">
                      <a:avLst/>
                    </a:prstGeom>
                    <a:noFill/>
                    <a:ln>
                      <a:noFill/>
                    </a:ln>
                  </pic:spPr>
                </pic:pic>
              </a:graphicData>
            </a:graphic>
          </wp:inline>
        </w:drawing>
      </w:r>
    </w:p>
    <w:p w14:paraId="12594568" w14:textId="1D6FD70B" w:rsidR="003A7D11" w:rsidRDefault="00491F01" w:rsidP="00491F01">
      <w:pPr>
        <w:pStyle w:val="Lijstalinea"/>
        <w:numPr>
          <w:ilvl w:val="1"/>
          <w:numId w:val="8"/>
        </w:numPr>
      </w:pPr>
      <w:r>
        <w:t>Wanneer</w:t>
      </w:r>
      <w:r w:rsidR="004745C9">
        <w:t xml:space="preserve"> het gelukt is zie je dit:</w:t>
      </w:r>
    </w:p>
    <w:p w14:paraId="5C433120" w14:textId="16F8CB02" w:rsidR="004745C9" w:rsidRDefault="004745C9" w:rsidP="00860B45">
      <w:pPr>
        <w:pStyle w:val="Lijstalinea"/>
      </w:pPr>
      <w:r w:rsidRPr="004745C9">
        <w:rPr>
          <w:noProof/>
          <w:lang w:val="en-US"/>
        </w:rPr>
        <w:lastRenderedPageBreak/>
        <w:drawing>
          <wp:inline distT="0" distB="0" distL="0" distR="0" wp14:anchorId="72762897" wp14:editId="3A0018F3">
            <wp:extent cx="3810330" cy="23814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10330" cy="2381456"/>
                    </a:xfrm>
                    <a:prstGeom prst="rect">
                      <a:avLst/>
                    </a:prstGeom>
                  </pic:spPr>
                </pic:pic>
              </a:graphicData>
            </a:graphic>
          </wp:inline>
        </w:drawing>
      </w:r>
    </w:p>
    <w:p w14:paraId="312A5DD5" w14:textId="36659A3E" w:rsidR="00FC233B" w:rsidRDefault="00FC233B" w:rsidP="00FC233B">
      <w:pPr>
        <w:pStyle w:val="Lijstalinea"/>
      </w:pPr>
    </w:p>
    <w:p w14:paraId="6B470039" w14:textId="68275D29" w:rsidR="003C224B" w:rsidRDefault="003C224B" w:rsidP="00491F01">
      <w:pPr>
        <w:pStyle w:val="Lijstalinea"/>
        <w:numPr>
          <w:ilvl w:val="1"/>
          <w:numId w:val="8"/>
        </w:numPr>
      </w:pPr>
      <w:proofErr w:type="gramStart"/>
      <w:r>
        <w:t>Onderin</w:t>
      </w:r>
      <w:proofErr w:type="gramEnd"/>
      <w:r>
        <w:t xml:space="preserve"> je scherm zie je een Terminal. Hier komt uitvoer dat je met een ‘print(..)’ maakt getoond:</w:t>
      </w:r>
    </w:p>
    <w:p w14:paraId="3FADBC83" w14:textId="3B83985E" w:rsidR="003C224B" w:rsidRDefault="003C224B" w:rsidP="00477FE4">
      <w:pPr>
        <w:ind w:left="360" w:firstLine="360"/>
      </w:pPr>
    </w:p>
    <w:p w14:paraId="28D78480" w14:textId="1F05508D" w:rsidR="007876F4" w:rsidRDefault="00E829B9" w:rsidP="007876F4">
      <w:pPr>
        <w:ind w:left="360"/>
      </w:pPr>
      <w:r>
        <w:rPr>
          <w:noProof/>
          <w:lang w:val="en-US"/>
        </w:rPr>
        <mc:AlternateContent>
          <mc:Choice Requires="wps">
            <w:drawing>
              <wp:anchor distT="0" distB="0" distL="114300" distR="114300" simplePos="0" relativeHeight="251664384" behindDoc="0" locked="0" layoutInCell="1" allowOverlap="1" wp14:anchorId="6D46E43E" wp14:editId="29F00272">
                <wp:simplePos x="0" y="0"/>
                <wp:positionH relativeFrom="column">
                  <wp:posOffset>243840</wp:posOffset>
                </wp:positionH>
                <wp:positionV relativeFrom="paragraph">
                  <wp:posOffset>1411732</wp:posOffset>
                </wp:positionV>
                <wp:extent cx="963168" cy="329184"/>
                <wp:effectExtent l="19050" t="19050" r="27940" b="13970"/>
                <wp:wrapNone/>
                <wp:docPr id="30" name="Oval 30"/>
                <wp:cNvGraphicFramePr/>
                <a:graphic xmlns:a="http://schemas.openxmlformats.org/drawingml/2006/main">
                  <a:graphicData uri="http://schemas.microsoft.com/office/word/2010/wordprocessingShape">
                    <wps:wsp>
                      <wps:cNvSpPr/>
                      <wps:spPr>
                        <a:xfrm>
                          <a:off x="0" y="0"/>
                          <a:ext cx="963168" cy="329184"/>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5015116" id="Oval 30" o:spid="_x0000_s1026" style="position:absolute;margin-left:19.2pt;margin-top:111.15pt;width:75.85pt;height:25.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" filled="f" strokecolor="#c00000" strokeweight="3pt">
                <v:stroke joinstyle="miter"/>
              </v:oval>
            </w:pict>
          </mc:Fallback>
        </mc:AlternateContent>
      </w:r>
      <w:r w:rsidR="00A65E5A" w:rsidRPr="00A65E5A">
        <w:rPr>
          <w:noProof/>
          <w:lang w:val="en-US"/>
        </w:rPr>
        <w:drawing>
          <wp:inline distT="0" distB="0" distL="0" distR="0" wp14:anchorId="42536FB7" wp14:editId="18A7F045">
            <wp:extent cx="5943600" cy="18262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826260"/>
                    </a:xfrm>
                    <a:prstGeom prst="rect">
                      <a:avLst/>
                    </a:prstGeom>
                  </pic:spPr>
                </pic:pic>
              </a:graphicData>
            </a:graphic>
          </wp:inline>
        </w:drawing>
      </w:r>
    </w:p>
    <w:p w14:paraId="700393AD" w14:textId="32480F31" w:rsidR="00A65E5A" w:rsidRDefault="00A65E5A" w:rsidP="00491F01">
      <w:pPr>
        <w:pStyle w:val="Lijstalinea"/>
        <w:numPr>
          <w:ilvl w:val="1"/>
          <w:numId w:val="8"/>
        </w:numPr>
      </w:pPr>
      <w:r>
        <w:t>Installeer ook meteen de juiste extensies. Klik op het extensie icoon in het linker menu:</w:t>
      </w:r>
    </w:p>
    <w:p w14:paraId="3F79C39B" w14:textId="52B5EA14" w:rsidR="00A65E5A" w:rsidRDefault="00E829B9" w:rsidP="00A65E5A">
      <w:pPr>
        <w:pStyle w:val="Lijstalinea"/>
        <w:ind w:left="1440"/>
      </w:pPr>
      <w:r>
        <w:rPr>
          <w:noProof/>
          <w:lang w:val="en-US"/>
        </w:rPr>
        <w:lastRenderedPageBreak/>
        <mc:AlternateContent>
          <mc:Choice Requires="wps">
            <w:drawing>
              <wp:anchor distT="0" distB="0" distL="114300" distR="114300" simplePos="0" relativeHeight="251660288" behindDoc="0" locked="0" layoutInCell="1" allowOverlap="1" wp14:anchorId="7A4AC520" wp14:editId="7BA7E5CA">
                <wp:simplePos x="0" y="0"/>
                <wp:positionH relativeFrom="column">
                  <wp:posOffset>-304038</wp:posOffset>
                </wp:positionH>
                <wp:positionV relativeFrom="paragraph">
                  <wp:posOffset>250698</wp:posOffset>
                </wp:positionV>
                <wp:extent cx="963168" cy="487680"/>
                <wp:effectExtent l="19050" t="19050" r="27940" b="26670"/>
                <wp:wrapNone/>
                <wp:docPr id="16" name="Oval 16"/>
                <wp:cNvGraphicFramePr/>
                <a:graphic xmlns:a="http://schemas.openxmlformats.org/drawingml/2006/main">
                  <a:graphicData uri="http://schemas.microsoft.com/office/word/2010/wordprocessingShape">
                    <wps:wsp>
                      <wps:cNvSpPr/>
                      <wps:spPr>
                        <a:xfrm>
                          <a:off x="0" y="0"/>
                          <a:ext cx="963168" cy="48768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5AE495" id="Oval 16" o:spid="_x0000_s1026" style="position:absolute;margin-left:-23.95pt;margin-top:19.75pt;width:75.85pt;height:38.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" filled="f" strokecolor="#c00000" strokeweight="3pt">
                <v:stroke joinstyle="miter"/>
              </v:oval>
            </w:pict>
          </mc:Fallback>
        </mc:AlternateContent>
      </w:r>
      <w:r w:rsidR="00A65E5A" w:rsidRPr="00A65E5A">
        <w:rPr>
          <w:noProof/>
          <w:lang w:val="en-US"/>
        </w:rPr>
        <w:drawing>
          <wp:anchor distT="0" distB="0" distL="114300" distR="114300" simplePos="0" relativeHeight="251658240" behindDoc="0" locked="0" layoutInCell="1" allowOverlap="1" wp14:anchorId="221EAA55" wp14:editId="453E2652">
            <wp:simplePos x="1377696" y="914400"/>
            <wp:positionH relativeFrom="column">
              <wp:align>left</wp:align>
            </wp:positionH>
            <wp:positionV relativeFrom="paragraph">
              <wp:align>top</wp:align>
            </wp:positionV>
            <wp:extent cx="353568" cy="3181349"/>
            <wp:effectExtent l="0" t="0" r="8890" b="63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22666"/>
                    <a:stretch/>
                  </pic:blipFill>
                  <pic:spPr bwMode="auto">
                    <a:xfrm>
                      <a:off x="0" y="0"/>
                      <a:ext cx="353568" cy="3181349"/>
                    </a:xfrm>
                    <a:prstGeom prst="rect">
                      <a:avLst/>
                    </a:prstGeom>
                    <a:ln>
                      <a:noFill/>
                    </a:ln>
                    <a:extLst>
                      <a:ext uri="{53640926-AAD7-44D8-BBD7-CCE9431645EC}">
                        <a14:shadowObscured xmlns:a14="http://schemas.microsoft.com/office/drawing/2010/main"/>
                      </a:ext>
                    </a:extLst>
                  </pic:spPr>
                </pic:pic>
              </a:graphicData>
            </a:graphic>
          </wp:anchor>
        </w:drawing>
      </w:r>
      <w:r w:rsidR="00A65E5A">
        <w:br w:type="textWrapping" w:clear="all"/>
      </w:r>
    </w:p>
    <w:p w14:paraId="081B3FB0" w14:textId="1E080ED8" w:rsidR="00A65E5A" w:rsidRDefault="00A65E5A" w:rsidP="00491F01">
      <w:pPr>
        <w:pStyle w:val="Lijstalinea"/>
        <w:numPr>
          <w:ilvl w:val="1"/>
          <w:numId w:val="8"/>
        </w:numPr>
      </w:pPr>
      <w:r>
        <w:t xml:space="preserve">Kies dan voor </w:t>
      </w:r>
      <w:proofErr w:type="spellStart"/>
      <w:r>
        <w:t>Linting</w:t>
      </w:r>
      <w:proofErr w:type="spellEnd"/>
      <w:r>
        <w:t xml:space="preserve"> en installeer deze</w:t>
      </w:r>
    </w:p>
    <w:p w14:paraId="0FA6880F" w14:textId="33FC177B" w:rsidR="00A65E5A" w:rsidRDefault="00A65E5A" w:rsidP="00A65E5A">
      <w:r w:rsidRPr="00975F8D">
        <w:rPr>
          <w:noProof/>
          <w:lang w:val="en-US"/>
        </w:rPr>
        <w:drawing>
          <wp:inline distT="0" distB="0" distL="0" distR="0" wp14:anchorId="639645E4" wp14:editId="7316CBD4">
            <wp:extent cx="2410161" cy="905001"/>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10161" cy="905001"/>
                    </a:xfrm>
                    <a:prstGeom prst="rect">
                      <a:avLst/>
                    </a:prstGeom>
                  </pic:spPr>
                </pic:pic>
              </a:graphicData>
            </a:graphic>
          </wp:inline>
        </w:drawing>
      </w:r>
    </w:p>
    <w:p w14:paraId="02E2D376" w14:textId="1CE2FFD8" w:rsidR="00716CB2" w:rsidRDefault="00716CB2" w:rsidP="007876F4">
      <w:pPr>
        <w:pStyle w:val="Kop2"/>
      </w:pPr>
      <w:bookmarkStart w:id="1" w:name="_Toc535486759"/>
      <w:bookmarkStart w:id="2" w:name="_Ref5458514"/>
      <w:bookmarkStart w:id="3" w:name="_Toc536692195"/>
      <w:bookmarkStart w:id="4" w:name="_Toc28368210"/>
    </w:p>
    <w:p w14:paraId="383F3385" w14:textId="614980F7" w:rsidR="00A65E5A" w:rsidRDefault="00A65E5A" w:rsidP="00A65E5A">
      <w:proofErr w:type="gramStart"/>
      <w:r>
        <w:t>Als  je</w:t>
      </w:r>
      <w:proofErr w:type="gramEnd"/>
      <w:r>
        <w:t xml:space="preserve"> trouwens deze melding krijgt: </w:t>
      </w:r>
    </w:p>
    <w:p w14:paraId="6BA84899" w14:textId="2171C19F" w:rsidR="00A65E5A" w:rsidRDefault="00E829B9" w:rsidP="00A65E5A">
      <w:r>
        <w:rPr>
          <w:noProof/>
          <w:lang w:val="en-US"/>
        </w:rPr>
        <mc:AlternateContent>
          <mc:Choice Requires="wps">
            <w:drawing>
              <wp:anchor distT="0" distB="0" distL="114300" distR="114300" simplePos="0" relativeHeight="251662336" behindDoc="0" locked="0" layoutInCell="1" allowOverlap="1" wp14:anchorId="39BAEDC6" wp14:editId="346C6093">
                <wp:simplePos x="0" y="0"/>
                <wp:positionH relativeFrom="column">
                  <wp:posOffset>1323340</wp:posOffset>
                </wp:positionH>
                <wp:positionV relativeFrom="paragraph">
                  <wp:posOffset>322326</wp:posOffset>
                </wp:positionV>
                <wp:extent cx="963168" cy="487680"/>
                <wp:effectExtent l="19050" t="19050" r="27940" b="26670"/>
                <wp:wrapNone/>
                <wp:docPr id="29" name="Oval 29"/>
                <wp:cNvGraphicFramePr/>
                <a:graphic xmlns:a="http://schemas.openxmlformats.org/drawingml/2006/main">
                  <a:graphicData uri="http://schemas.microsoft.com/office/word/2010/wordprocessingShape">
                    <wps:wsp>
                      <wps:cNvSpPr/>
                      <wps:spPr>
                        <a:xfrm>
                          <a:off x="0" y="0"/>
                          <a:ext cx="963168" cy="48768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2B2C3C" id="Oval 29" o:spid="_x0000_s1026" style="position:absolute;margin-left:104.2pt;margin-top:25.4pt;width:75.85pt;height:38.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" filled="f" strokecolor="#c00000" strokeweight="3pt">
                <v:stroke joinstyle="miter"/>
              </v:oval>
            </w:pict>
          </mc:Fallback>
        </mc:AlternateContent>
      </w:r>
      <w:r w:rsidR="00A65E5A" w:rsidRPr="00975F8D">
        <w:rPr>
          <w:noProof/>
          <w:lang w:val="en-US"/>
        </w:rPr>
        <w:drawing>
          <wp:inline distT="0" distB="0" distL="0" distR="0" wp14:anchorId="453099E9" wp14:editId="748D68B1">
            <wp:extent cx="4220164" cy="819264"/>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0164" cy="819264"/>
                    </a:xfrm>
                    <a:prstGeom prst="rect">
                      <a:avLst/>
                    </a:prstGeom>
                  </pic:spPr>
                </pic:pic>
              </a:graphicData>
            </a:graphic>
          </wp:inline>
        </w:drawing>
      </w:r>
    </w:p>
    <w:p w14:paraId="31F5FE7C" w14:textId="77777777" w:rsidR="00A65E5A" w:rsidRDefault="00A65E5A" w:rsidP="00A65E5A">
      <w:r>
        <w:t>Dan ‘</w:t>
      </w:r>
      <w:proofErr w:type="spellStart"/>
      <w:r>
        <w:t>Install</w:t>
      </w:r>
      <w:proofErr w:type="spellEnd"/>
      <w:r>
        <w:t>’ kiezen en daarna Visual Studio Code opnieuw opstarten.</w:t>
      </w:r>
    </w:p>
    <w:p w14:paraId="2AC16044" w14:textId="5BAE1D4E" w:rsidR="00716CB2" w:rsidRDefault="00716CB2" w:rsidP="00A65E5A">
      <w:pPr>
        <w:pStyle w:val="Kop2"/>
      </w:pPr>
    </w:p>
    <w:p w14:paraId="41A7339E" w14:textId="1C72A01A" w:rsidR="00A65E5A" w:rsidRPr="00A65E5A" w:rsidRDefault="00A65E5A" w:rsidP="00491F01">
      <w:pPr>
        <w:pStyle w:val="Lijstalinea"/>
        <w:numPr>
          <w:ilvl w:val="1"/>
          <w:numId w:val="8"/>
        </w:numPr>
      </w:pPr>
      <w:r>
        <w:t>Sluit Visual Studio Code af. Start het opnieuw op en run je programma nog een keer om het te testen. Pas als dit goed werkt ga je verder. Neem anders contact op met ICT of je docent.</w:t>
      </w:r>
    </w:p>
    <w:p w14:paraId="2A90EC3E" w14:textId="77777777" w:rsidR="00A65E5A" w:rsidRDefault="00A65E5A" w:rsidP="007876F4">
      <w:pPr>
        <w:pStyle w:val="Kop2"/>
      </w:pPr>
    </w:p>
    <w:p w14:paraId="37277C9E" w14:textId="77777777" w:rsidR="00A65E5A" w:rsidRDefault="00A65E5A" w:rsidP="00A65E5A">
      <w:pPr>
        <w:rPr>
          <w:rFonts w:asciiTheme="majorHAnsi" w:eastAsiaTheme="majorEastAsia" w:hAnsiTheme="majorHAnsi" w:cstheme="majorBidi"/>
          <w:color w:val="2F5496" w:themeColor="accent1" w:themeShade="BF"/>
          <w:sz w:val="26"/>
          <w:szCs w:val="26"/>
        </w:rPr>
      </w:pPr>
      <w:r>
        <w:br w:type="page"/>
      </w:r>
    </w:p>
    <w:p w14:paraId="52C01778" w14:textId="14C3D0A1" w:rsidR="00716CB2" w:rsidRDefault="00716CB2" w:rsidP="007876F4">
      <w:pPr>
        <w:pStyle w:val="Kop2"/>
      </w:pPr>
    </w:p>
    <w:p w14:paraId="6F02DC0B" w14:textId="647D223A" w:rsidR="007876F4" w:rsidRDefault="007876F4" w:rsidP="00C837C9">
      <w:pPr>
        <w:pStyle w:val="Kop1"/>
      </w:pPr>
      <w:bookmarkStart w:id="5" w:name="_Ref50034359"/>
      <w:r>
        <w:t>O</w:t>
      </w:r>
      <w:r w:rsidRPr="008F2DC0">
        <w:t xml:space="preserve">pzetten </w:t>
      </w:r>
      <w:r>
        <w:t>programmeer</w:t>
      </w:r>
      <w:r w:rsidRPr="008F2DC0">
        <w:t>omgeving</w:t>
      </w:r>
      <w:bookmarkEnd w:id="1"/>
      <w:bookmarkEnd w:id="2"/>
      <w:bookmarkEnd w:id="3"/>
      <w:bookmarkEnd w:id="4"/>
      <w:r>
        <w:t xml:space="preserve"> </w:t>
      </w:r>
      <w:r w:rsidR="00A65E5A">
        <w:t xml:space="preserve">voor </w:t>
      </w:r>
      <w:r w:rsidR="00D752E5">
        <w:t>Galgje</w:t>
      </w:r>
      <w:bookmarkEnd w:id="5"/>
    </w:p>
    <w:p w14:paraId="427D9AE1" w14:textId="4BD53A30" w:rsidR="0014629D" w:rsidRDefault="0014629D" w:rsidP="0014629D">
      <w:r>
        <w:t>Nu dat je Visual Studio Code werkend hebt, gaan we het inrichten voor je MC Pizzeria.</w:t>
      </w:r>
      <w:r w:rsidR="00DF1673">
        <w:t xml:space="preserve"> Je gaat een </w:t>
      </w:r>
      <w:proofErr w:type="spellStart"/>
      <w:r w:rsidR="00DF1673">
        <w:t>workspace</w:t>
      </w:r>
      <w:proofErr w:type="spellEnd"/>
      <w:r w:rsidR="00DF1673">
        <w:t xml:space="preserve"> maken waar je al je bestanden bij elkaar hebt. Als je straks Visual Studio Code afsluit en een ander keer verder gaat, dan maak je niet je bestand open, maar de </w:t>
      </w:r>
      <w:proofErr w:type="spellStart"/>
      <w:r w:rsidR="00DF1673">
        <w:t>workspace</w:t>
      </w:r>
      <w:proofErr w:type="spellEnd"/>
      <w:r w:rsidR="00DF1673">
        <w:t xml:space="preserve"> met </w:t>
      </w:r>
      <w:r w:rsidR="00DF1673" w:rsidRPr="00DF1673">
        <w:rPr>
          <w:i/>
        </w:rPr>
        <w:t>alle</w:t>
      </w:r>
      <w:r w:rsidR="00DF1673">
        <w:t xml:space="preserve"> bestanden.</w:t>
      </w:r>
    </w:p>
    <w:p w14:paraId="5A4E3F92" w14:textId="77777777" w:rsidR="0014629D" w:rsidRPr="0014629D" w:rsidRDefault="0014629D" w:rsidP="0014629D"/>
    <w:p w14:paraId="5BC07F04" w14:textId="77777777" w:rsidR="007876F4" w:rsidRPr="00095677" w:rsidRDefault="007876F4" w:rsidP="007876F4">
      <w:pPr>
        <w:rPr>
          <w:rFonts w:ascii="Arial" w:hAnsi="Arial" w:cs="Arial"/>
        </w:rPr>
      </w:pPr>
      <w:r w:rsidRPr="00095677">
        <w:rPr>
          <w:rFonts w:ascii="Arial" w:hAnsi="Arial" w:cs="Arial"/>
          <w:b/>
          <w:u w:val="single"/>
        </w:rPr>
        <w:t>Opdracht</w:t>
      </w:r>
      <w:r w:rsidRPr="00095677">
        <w:rPr>
          <w:rFonts w:ascii="Arial" w:hAnsi="Arial" w:cs="Arial"/>
        </w:rPr>
        <w:t>: Voer de volgende aanwijzingen op om je programmeeromgeving in te richten (dit hoef je maar één keer te doen):</w:t>
      </w:r>
    </w:p>
    <w:p w14:paraId="0954470F" w14:textId="61A4B257" w:rsidR="00B50C8E" w:rsidRPr="00095677" w:rsidRDefault="00B50C8E" w:rsidP="00ED6CCE">
      <w:pPr>
        <w:rPr>
          <w:rFonts w:ascii="Arial" w:hAnsi="Arial" w:cs="Arial"/>
        </w:rPr>
      </w:pPr>
    </w:p>
    <w:p w14:paraId="242C86BA" w14:textId="5B395D71" w:rsidR="00647F06" w:rsidRPr="00616C23" w:rsidRDefault="00647F06" w:rsidP="00721995">
      <w:pPr>
        <w:ind w:left="360"/>
        <w:rPr>
          <w:rFonts w:ascii="Arial" w:hAnsi="Arial" w:cs="Arial"/>
        </w:rPr>
      </w:pPr>
    </w:p>
    <w:p w14:paraId="42C2AA04" w14:textId="3EFA7463" w:rsidR="00647F06" w:rsidRPr="00095677" w:rsidRDefault="00B64877" w:rsidP="00491F01">
      <w:pPr>
        <w:pStyle w:val="Lijstalinea"/>
        <w:numPr>
          <w:ilvl w:val="1"/>
          <w:numId w:val="9"/>
        </w:numPr>
        <w:rPr>
          <w:rFonts w:ascii="Arial" w:hAnsi="Arial" w:cs="Arial"/>
        </w:rPr>
      </w:pPr>
      <w:r w:rsidRPr="00095677">
        <w:rPr>
          <w:rFonts w:ascii="Arial" w:hAnsi="Arial" w:cs="Arial"/>
        </w:rPr>
        <w:t xml:space="preserve">Ga naar je </w:t>
      </w:r>
      <w:r w:rsidRPr="00095677">
        <w:rPr>
          <w:rFonts w:ascii="Arial" w:hAnsi="Arial" w:cs="Arial"/>
          <w:b/>
          <w:bCs/>
        </w:rPr>
        <w:t xml:space="preserve">Montessori </w:t>
      </w:r>
      <w:proofErr w:type="spellStart"/>
      <w:r w:rsidRPr="00095677">
        <w:rPr>
          <w:rFonts w:ascii="Arial" w:hAnsi="Arial" w:cs="Arial"/>
          <w:b/>
          <w:bCs/>
        </w:rPr>
        <w:t>One</w:t>
      </w:r>
      <w:proofErr w:type="spellEnd"/>
      <w:r w:rsidRPr="00095677">
        <w:rPr>
          <w:rFonts w:ascii="Arial" w:hAnsi="Arial" w:cs="Arial"/>
          <w:b/>
          <w:bCs/>
        </w:rPr>
        <w:t xml:space="preserve"> Drive </w:t>
      </w:r>
      <w:r w:rsidRPr="00095677">
        <w:rPr>
          <w:rFonts w:ascii="Arial" w:hAnsi="Arial" w:cs="Arial"/>
        </w:rPr>
        <w:t>en m</w:t>
      </w:r>
      <w:r w:rsidR="00647F06" w:rsidRPr="00095677">
        <w:rPr>
          <w:rFonts w:ascii="Arial" w:hAnsi="Arial" w:cs="Arial"/>
        </w:rPr>
        <w:t xml:space="preserve">aak een nieuwe folder aan </w:t>
      </w:r>
      <w:r w:rsidR="007876F4" w:rsidRPr="00095677">
        <w:rPr>
          <w:rFonts w:ascii="Arial" w:hAnsi="Arial" w:cs="Arial"/>
        </w:rPr>
        <w:t>met de naam ‘</w:t>
      </w:r>
      <w:r w:rsidR="005F2224">
        <w:rPr>
          <w:rFonts w:ascii="Arial" w:hAnsi="Arial" w:cs="Arial"/>
        </w:rPr>
        <w:t>PO</w:t>
      </w:r>
      <w:r w:rsidR="0067035D">
        <w:rPr>
          <w:rFonts w:ascii="Arial" w:hAnsi="Arial" w:cs="Arial"/>
          <w:i/>
          <w:iCs/>
        </w:rPr>
        <w:t>Galgje’</w:t>
      </w:r>
      <w:r w:rsidR="007876F4" w:rsidRPr="00095677">
        <w:rPr>
          <w:rFonts w:ascii="Arial" w:hAnsi="Arial" w:cs="Arial"/>
        </w:rPr>
        <w:t xml:space="preserve"> </w:t>
      </w:r>
      <w:r w:rsidR="00647F06" w:rsidRPr="00095677">
        <w:rPr>
          <w:rFonts w:ascii="Arial" w:hAnsi="Arial" w:cs="Arial"/>
        </w:rPr>
        <w:t>waar je je werk in gaat zetten:</w:t>
      </w:r>
    </w:p>
    <w:p w14:paraId="431792DC" w14:textId="4E16084B" w:rsidR="00647F06" w:rsidRPr="00095677" w:rsidRDefault="00647F06" w:rsidP="00721995">
      <w:pPr>
        <w:ind w:left="360"/>
        <w:rPr>
          <w:rFonts w:ascii="Arial" w:hAnsi="Arial" w:cs="Arial"/>
        </w:rPr>
      </w:pPr>
      <w:r w:rsidRPr="00095677">
        <w:rPr>
          <w:rFonts w:ascii="Arial" w:hAnsi="Arial" w:cs="Arial"/>
          <w:noProof/>
          <w:lang w:val="en-US"/>
        </w:rPr>
        <w:drawing>
          <wp:inline distT="0" distB="0" distL="0" distR="0" wp14:anchorId="38A1200C" wp14:editId="310BDB05">
            <wp:extent cx="5943600" cy="16510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651000"/>
                    </a:xfrm>
                    <a:prstGeom prst="rect">
                      <a:avLst/>
                    </a:prstGeom>
                    <a:noFill/>
                    <a:ln>
                      <a:noFill/>
                    </a:ln>
                  </pic:spPr>
                </pic:pic>
              </a:graphicData>
            </a:graphic>
          </wp:inline>
        </w:drawing>
      </w:r>
    </w:p>
    <w:p w14:paraId="3E4910FF" w14:textId="255AA8D4" w:rsidR="00B64877" w:rsidRDefault="00C107C3" w:rsidP="00491F01">
      <w:pPr>
        <w:pStyle w:val="Lijstalinea"/>
        <w:numPr>
          <w:ilvl w:val="1"/>
          <w:numId w:val="9"/>
        </w:numPr>
        <w:rPr>
          <w:rFonts w:ascii="Arial" w:hAnsi="Arial" w:cs="Arial"/>
        </w:rPr>
      </w:pPr>
      <w:r>
        <w:rPr>
          <w:rFonts w:ascii="Arial" w:hAnsi="Arial" w:cs="Arial"/>
        </w:rPr>
        <w:t xml:space="preserve">Ik heb bijvoorbeeld de map </w:t>
      </w:r>
      <w:r w:rsidR="00E50389">
        <w:rPr>
          <w:rFonts w:ascii="Arial" w:hAnsi="Arial" w:cs="Arial"/>
        </w:rPr>
        <w:t>“</w:t>
      </w:r>
      <w:proofErr w:type="spellStart"/>
      <w:r w:rsidR="00E50389">
        <w:rPr>
          <w:rFonts w:ascii="Arial" w:hAnsi="Arial" w:cs="Arial"/>
        </w:rPr>
        <w:t>POGalgje</w:t>
      </w:r>
      <w:proofErr w:type="spellEnd"/>
      <w:r w:rsidR="00E50389">
        <w:rPr>
          <w:rFonts w:ascii="Arial" w:hAnsi="Arial" w:cs="Arial"/>
        </w:rPr>
        <w:t xml:space="preserve">” </w:t>
      </w:r>
      <w:r w:rsidR="00B64877" w:rsidRPr="00095677">
        <w:rPr>
          <w:rFonts w:ascii="Arial" w:hAnsi="Arial" w:cs="Arial"/>
        </w:rPr>
        <w:t>aangemaakt</w:t>
      </w:r>
      <w:r>
        <w:rPr>
          <w:rFonts w:ascii="Arial" w:hAnsi="Arial" w:cs="Arial"/>
        </w:rPr>
        <w:t>.</w:t>
      </w:r>
    </w:p>
    <w:p w14:paraId="24453D54" w14:textId="77777777" w:rsidR="00C107C3" w:rsidRDefault="00C107C3" w:rsidP="00C107C3">
      <w:pPr>
        <w:pStyle w:val="Lijstalinea"/>
        <w:rPr>
          <w:rFonts w:ascii="Arial" w:hAnsi="Arial" w:cs="Arial"/>
        </w:rPr>
      </w:pPr>
    </w:p>
    <w:p w14:paraId="58DFF981" w14:textId="6245CACD" w:rsidR="00B64877" w:rsidRPr="00491F01" w:rsidRDefault="00C107C3" w:rsidP="00491F01">
      <w:pPr>
        <w:pStyle w:val="Lijstalinea"/>
        <w:numPr>
          <w:ilvl w:val="1"/>
          <w:numId w:val="9"/>
        </w:numPr>
        <w:rPr>
          <w:rFonts w:ascii="Arial" w:hAnsi="Arial" w:cs="Arial"/>
        </w:rPr>
      </w:pPr>
      <w:r w:rsidRPr="00491F01">
        <w:rPr>
          <w:rFonts w:ascii="Arial" w:hAnsi="Arial" w:cs="Arial"/>
        </w:rPr>
        <w:t>Start Visual Studio Code op.</w:t>
      </w:r>
    </w:p>
    <w:p w14:paraId="23B21603" w14:textId="2B6FA4E4" w:rsidR="00094821" w:rsidRPr="00095677" w:rsidRDefault="00094821" w:rsidP="00721995">
      <w:pPr>
        <w:ind w:left="360"/>
        <w:rPr>
          <w:rFonts w:ascii="Arial" w:hAnsi="Arial" w:cs="Arial"/>
        </w:rPr>
      </w:pPr>
    </w:p>
    <w:p w14:paraId="0BBB8C12" w14:textId="4C2393A9" w:rsidR="00D525B7" w:rsidRPr="00491F01" w:rsidRDefault="00D525B7" w:rsidP="00491F01">
      <w:pPr>
        <w:pStyle w:val="Lijstalinea"/>
        <w:numPr>
          <w:ilvl w:val="1"/>
          <w:numId w:val="9"/>
        </w:numPr>
        <w:rPr>
          <w:rFonts w:ascii="Arial" w:hAnsi="Arial" w:cs="Arial"/>
        </w:rPr>
      </w:pPr>
      <w:r w:rsidRPr="00491F01">
        <w:rPr>
          <w:rFonts w:ascii="Arial" w:hAnsi="Arial" w:cs="Arial"/>
        </w:rPr>
        <w:t xml:space="preserve">Maak een </w:t>
      </w:r>
      <w:proofErr w:type="spellStart"/>
      <w:r w:rsidRPr="00491F01">
        <w:rPr>
          <w:rFonts w:ascii="Arial" w:hAnsi="Arial" w:cs="Arial"/>
        </w:rPr>
        <w:t>workspace</w:t>
      </w:r>
      <w:proofErr w:type="spellEnd"/>
      <w:r w:rsidRPr="00491F01">
        <w:rPr>
          <w:rFonts w:ascii="Arial" w:hAnsi="Arial" w:cs="Arial"/>
        </w:rPr>
        <w:t xml:space="preserve"> aan door te kiezen op “Save </w:t>
      </w:r>
      <w:proofErr w:type="spellStart"/>
      <w:r w:rsidRPr="00491F01">
        <w:rPr>
          <w:rFonts w:ascii="Arial" w:hAnsi="Arial" w:cs="Arial"/>
        </w:rPr>
        <w:t>Workspace</w:t>
      </w:r>
      <w:proofErr w:type="spellEnd"/>
      <w:r w:rsidRPr="00491F01">
        <w:rPr>
          <w:rFonts w:ascii="Arial" w:hAnsi="Arial" w:cs="Arial"/>
        </w:rPr>
        <w:t xml:space="preserve"> As…” (in een </w:t>
      </w:r>
      <w:proofErr w:type="spellStart"/>
      <w:r w:rsidRPr="00491F01">
        <w:rPr>
          <w:rFonts w:ascii="Arial" w:hAnsi="Arial" w:cs="Arial"/>
        </w:rPr>
        <w:t>workspace</w:t>
      </w:r>
      <w:proofErr w:type="spellEnd"/>
      <w:r w:rsidRPr="00491F01">
        <w:rPr>
          <w:rFonts w:ascii="Arial" w:hAnsi="Arial" w:cs="Arial"/>
        </w:rPr>
        <w:t xml:space="preserve"> komt al je code bij elkaar te staan)</w:t>
      </w:r>
    </w:p>
    <w:p w14:paraId="34F72CF6" w14:textId="77777777" w:rsidR="00C107C3" w:rsidRPr="00C107C3" w:rsidRDefault="00C107C3" w:rsidP="00C107C3">
      <w:pPr>
        <w:pStyle w:val="Lijstalinea"/>
        <w:rPr>
          <w:rFonts w:ascii="Arial" w:hAnsi="Arial" w:cs="Arial"/>
        </w:rPr>
      </w:pPr>
    </w:p>
    <w:p w14:paraId="1BB69695" w14:textId="3CA15A05" w:rsidR="00C107C3" w:rsidRDefault="00C107C3" w:rsidP="00C107C3">
      <w:pPr>
        <w:pStyle w:val="Lijstalinea"/>
        <w:rPr>
          <w:rFonts w:ascii="Arial" w:hAnsi="Arial" w:cs="Arial"/>
        </w:rPr>
      </w:pPr>
      <w:r w:rsidRPr="00D525B7">
        <w:rPr>
          <w:rFonts w:ascii="Arial" w:hAnsi="Arial" w:cs="Arial"/>
          <w:noProof/>
          <w:lang w:val="en-US"/>
        </w:rPr>
        <w:drawing>
          <wp:inline distT="0" distB="0" distL="0" distR="0" wp14:anchorId="549DDF70" wp14:editId="4791BA35">
            <wp:extent cx="2762636" cy="283884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62636" cy="2838846"/>
                    </a:xfrm>
                    <a:prstGeom prst="rect">
                      <a:avLst/>
                    </a:prstGeom>
                  </pic:spPr>
                </pic:pic>
              </a:graphicData>
            </a:graphic>
          </wp:inline>
        </w:drawing>
      </w:r>
    </w:p>
    <w:p w14:paraId="450C0D0F" w14:textId="77777777" w:rsidR="00C107C3" w:rsidRPr="00C107C3" w:rsidRDefault="00C107C3" w:rsidP="00C107C3">
      <w:pPr>
        <w:pStyle w:val="Lijstalinea"/>
        <w:rPr>
          <w:rFonts w:ascii="Arial" w:hAnsi="Arial" w:cs="Arial"/>
        </w:rPr>
      </w:pPr>
    </w:p>
    <w:p w14:paraId="3C4E95EB" w14:textId="79D89D63" w:rsidR="00C107C3" w:rsidRDefault="00C107C3" w:rsidP="00491F01">
      <w:pPr>
        <w:pStyle w:val="Lijstalinea"/>
        <w:numPr>
          <w:ilvl w:val="1"/>
          <w:numId w:val="9"/>
        </w:numPr>
        <w:rPr>
          <w:rFonts w:ascii="Arial" w:hAnsi="Arial" w:cs="Arial"/>
        </w:rPr>
      </w:pPr>
      <w:r>
        <w:rPr>
          <w:rFonts w:ascii="Arial" w:hAnsi="Arial" w:cs="Arial"/>
        </w:rPr>
        <w:t xml:space="preserve">Ga naar de map die je hebt gemaakt en geef je </w:t>
      </w:r>
      <w:proofErr w:type="spellStart"/>
      <w:r>
        <w:rPr>
          <w:rFonts w:ascii="Arial" w:hAnsi="Arial" w:cs="Arial"/>
        </w:rPr>
        <w:t>workspace</w:t>
      </w:r>
      <w:proofErr w:type="spellEnd"/>
      <w:r>
        <w:rPr>
          <w:rFonts w:ascii="Arial" w:hAnsi="Arial" w:cs="Arial"/>
        </w:rPr>
        <w:t xml:space="preserve"> een naam (</w:t>
      </w:r>
      <w:proofErr w:type="spellStart"/>
      <w:r>
        <w:rPr>
          <w:rFonts w:ascii="Arial" w:hAnsi="Arial" w:cs="Arial"/>
        </w:rPr>
        <w:t>bijvoorkeur</w:t>
      </w:r>
      <w:proofErr w:type="spellEnd"/>
      <w:r>
        <w:rPr>
          <w:rFonts w:ascii="Arial" w:hAnsi="Arial" w:cs="Arial"/>
        </w:rPr>
        <w:t xml:space="preserve"> zonder spaties en zonder vreemde tekens zoal ‘_’) en druk op Save.</w:t>
      </w:r>
    </w:p>
    <w:p w14:paraId="6C605D32" w14:textId="3F8F8543" w:rsidR="00C107C3" w:rsidRDefault="00C107C3" w:rsidP="00C107C3">
      <w:pPr>
        <w:pStyle w:val="Lijstalinea"/>
        <w:rPr>
          <w:rFonts w:ascii="Arial" w:hAnsi="Arial" w:cs="Arial"/>
        </w:rPr>
      </w:pPr>
    </w:p>
    <w:p w14:paraId="4C7B9057" w14:textId="37B7CB9B" w:rsidR="00D525B7" w:rsidRDefault="00874E15" w:rsidP="00D525B7">
      <w:pPr>
        <w:pStyle w:val="Lijstalinea"/>
        <w:rPr>
          <w:rFonts w:ascii="Arial" w:hAnsi="Arial" w:cs="Arial"/>
        </w:rPr>
      </w:pPr>
      <w:r>
        <w:rPr>
          <w:noProof/>
        </w:rPr>
        <w:drawing>
          <wp:inline distT="0" distB="0" distL="0" distR="0" wp14:anchorId="210AD8EB" wp14:editId="316C52ED">
            <wp:extent cx="5943600" cy="3712210"/>
            <wp:effectExtent l="0" t="0" r="0" b="254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712210"/>
                    </a:xfrm>
                    <a:prstGeom prst="rect">
                      <a:avLst/>
                    </a:prstGeom>
                  </pic:spPr>
                </pic:pic>
              </a:graphicData>
            </a:graphic>
          </wp:inline>
        </w:drawing>
      </w:r>
    </w:p>
    <w:p w14:paraId="00A8E76B" w14:textId="0EB0A070" w:rsidR="00D525B7" w:rsidRPr="00D525B7" w:rsidRDefault="00D525B7" w:rsidP="00D525B7">
      <w:pPr>
        <w:pStyle w:val="Lijstalinea"/>
        <w:rPr>
          <w:rFonts w:ascii="Arial" w:hAnsi="Arial" w:cs="Arial"/>
        </w:rPr>
      </w:pPr>
    </w:p>
    <w:p w14:paraId="6A81BD2E" w14:textId="19730843" w:rsidR="00C107C3" w:rsidRPr="00491F01" w:rsidRDefault="00D525B7" w:rsidP="00491F01">
      <w:pPr>
        <w:pStyle w:val="Lijstalinea"/>
        <w:numPr>
          <w:ilvl w:val="1"/>
          <w:numId w:val="9"/>
        </w:numPr>
        <w:rPr>
          <w:rFonts w:ascii="Arial" w:hAnsi="Arial" w:cs="Arial"/>
        </w:rPr>
      </w:pPr>
      <w:r w:rsidRPr="00491F01">
        <w:rPr>
          <w:rFonts w:ascii="Arial" w:hAnsi="Arial" w:cs="Arial"/>
        </w:rPr>
        <w:t xml:space="preserve">Voeg nu de map toe waar je je code in gaat bijhouden door op </w:t>
      </w:r>
      <w:r w:rsidR="001454D6" w:rsidRPr="00491F01">
        <w:rPr>
          <w:rFonts w:ascii="Arial" w:hAnsi="Arial" w:cs="Arial"/>
        </w:rPr>
        <w:t>“</w:t>
      </w:r>
      <w:proofErr w:type="spellStart"/>
      <w:r w:rsidRPr="00491F01">
        <w:rPr>
          <w:rFonts w:ascii="Arial" w:hAnsi="Arial" w:cs="Arial"/>
        </w:rPr>
        <w:t>Add</w:t>
      </w:r>
      <w:proofErr w:type="spellEnd"/>
      <w:r w:rsidRPr="00491F01">
        <w:rPr>
          <w:rFonts w:ascii="Arial" w:hAnsi="Arial" w:cs="Arial"/>
        </w:rPr>
        <w:t xml:space="preserve"> Folder </w:t>
      </w:r>
      <w:proofErr w:type="spellStart"/>
      <w:r w:rsidRPr="00491F01">
        <w:rPr>
          <w:rFonts w:ascii="Arial" w:hAnsi="Arial" w:cs="Arial"/>
        </w:rPr>
        <w:t>to</w:t>
      </w:r>
      <w:proofErr w:type="spellEnd"/>
      <w:r w:rsidRPr="00491F01">
        <w:rPr>
          <w:rFonts w:ascii="Arial" w:hAnsi="Arial" w:cs="Arial"/>
        </w:rPr>
        <w:t xml:space="preserve"> </w:t>
      </w:r>
      <w:proofErr w:type="spellStart"/>
      <w:r w:rsidRPr="00491F01">
        <w:rPr>
          <w:rFonts w:ascii="Arial" w:hAnsi="Arial" w:cs="Arial"/>
        </w:rPr>
        <w:t>Workspace</w:t>
      </w:r>
      <w:proofErr w:type="spellEnd"/>
      <w:r w:rsidR="001454D6" w:rsidRPr="00491F01">
        <w:rPr>
          <w:rFonts w:ascii="Arial" w:hAnsi="Arial" w:cs="Arial"/>
        </w:rPr>
        <w:t>”</w:t>
      </w:r>
      <w:r w:rsidRPr="00491F01">
        <w:rPr>
          <w:rFonts w:ascii="Arial" w:hAnsi="Arial" w:cs="Arial"/>
        </w:rPr>
        <w:t xml:space="preserve"> te klikken. </w:t>
      </w:r>
    </w:p>
    <w:p w14:paraId="545D9BF0" w14:textId="77777777" w:rsidR="00C107C3" w:rsidRDefault="00C107C3" w:rsidP="00C107C3">
      <w:pPr>
        <w:pStyle w:val="Lijstalinea"/>
        <w:rPr>
          <w:rFonts w:ascii="Arial" w:hAnsi="Arial" w:cs="Arial"/>
        </w:rPr>
      </w:pPr>
      <w:r w:rsidRPr="00D525B7">
        <w:rPr>
          <w:rFonts w:ascii="Arial" w:hAnsi="Arial" w:cs="Arial"/>
          <w:noProof/>
          <w:lang w:val="en-US"/>
        </w:rPr>
        <w:drawing>
          <wp:inline distT="0" distB="0" distL="0" distR="0" wp14:anchorId="6C8111B5" wp14:editId="2E913308">
            <wp:extent cx="2819794" cy="2495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19794" cy="2495898"/>
                    </a:xfrm>
                    <a:prstGeom prst="rect">
                      <a:avLst/>
                    </a:prstGeom>
                  </pic:spPr>
                </pic:pic>
              </a:graphicData>
            </a:graphic>
          </wp:inline>
        </w:drawing>
      </w:r>
    </w:p>
    <w:p w14:paraId="39F3F040" w14:textId="77777777" w:rsidR="00C107C3" w:rsidRDefault="00C107C3" w:rsidP="00C107C3">
      <w:pPr>
        <w:pStyle w:val="Lijstalinea"/>
        <w:rPr>
          <w:rFonts w:ascii="Arial" w:hAnsi="Arial" w:cs="Arial"/>
        </w:rPr>
      </w:pPr>
    </w:p>
    <w:p w14:paraId="7993311A" w14:textId="25523146" w:rsidR="00D525B7" w:rsidRDefault="00C107C3" w:rsidP="00491F01">
      <w:pPr>
        <w:pStyle w:val="Lijstalinea"/>
        <w:numPr>
          <w:ilvl w:val="1"/>
          <w:numId w:val="9"/>
        </w:numPr>
        <w:rPr>
          <w:rFonts w:ascii="Arial" w:hAnsi="Arial" w:cs="Arial"/>
        </w:rPr>
      </w:pPr>
      <w:r>
        <w:rPr>
          <w:rFonts w:ascii="Arial" w:hAnsi="Arial" w:cs="Arial"/>
        </w:rPr>
        <w:lastRenderedPageBreak/>
        <w:t>Ga dan weer naar je zelfde map en selecteer die.</w:t>
      </w:r>
      <w:r w:rsidRPr="00C107C3">
        <w:rPr>
          <w:rFonts w:ascii="Arial" w:hAnsi="Arial" w:cs="Arial"/>
          <w:noProof/>
        </w:rPr>
        <w:t xml:space="preserve"> </w:t>
      </w:r>
      <w:r w:rsidR="00723AA9">
        <w:rPr>
          <w:rFonts w:ascii="Arial" w:hAnsi="Arial" w:cs="Arial"/>
          <w:noProof/>
          <w:lang w:val="en-US"/>
        </w:rPr>
        <w:drawing>
          <wp:inline distT="0" distB="0" distL="0" distR="0" wp14:anchorId="3A4C5EBC" wp14:editId="106A2BF4">
            <wp:extent cx="5934075" cy="3724275"/>
            <wp:effectExtent l="0" t="0" r="9525" b="9525"/>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3724275"/>
                    </a:xfrm>
                    <a:prstGeom prst="rect">
                      <a:avLst/>
                    </a:prstGeom>
                    <a:noFill/>
                    <a:ln>
                      <a:noFill/>
                    </a:ln>
                  </pic:spPr>
                </pic:pic>
              </a:graphicData>
            </a:graphic>
          </wp:inline>
        </w:drawing>
      </w:r>
    </w:p>
    <w:p w14:paraId="2D7DDBE5" w14:textId="77777777" w:rsidR="00C107C3" w:rsidRDefault="00C107C3" w:rsidP="00524BD3">
      <w:pPr>
        <w:pStyle w:val="Lijstalinea"/>
        <w:rPr>
          <w:rFonts w:ascii="Arial" w:hAnsi="Arial" w:cs="Arial"/>
        </w:rPr>
      </w:pPr>
    </w:p>
    <w:p w14:paraId="004C9687" w14:textId="7ED7F9A7" w:rsidR="00C107C3" w:rsidRDefault="00C107C3" w:rsidP="00491F01">
      <w:pPr>
        <w:pStyle w:val="Lijstalinea"/>
        <w:numPr>
          <w:ilvl w:val="1"/>
          <w:numId w:val="9"/>
        </w:numPr>
        <w:rPr>
          <w:rFonts w:ascii="Arial" w:hAnsi="Arial" w:cs="Arial"/>
        </w:rPr>
      </w:pPr>
      <w:r>
        <w:rPr>
          <w:rFonts w:ascii="Arial" w:hAnsi="Arial" w:cs="Arial"/>
        </w:rPr>
        <w:t xml:space="preserve">Als het goed is zie je nu links je </w:t>
      </w:r>
      <w:proofErr w:type="spellStart"/>
      <w:r>
        <w:rPr>
          <w:rFonts w:ascii="Arial" w:hAnsi="Arial" w:cs="Arial"/>
        </w:rPr>
        <w:t>Workspace</w:t>
      </w:r>
      <w:proofErr w:type="spellEnd"/>
      <w:r>
        <w:rPr>
          <w:rFonts w:ascii="Arial" w:hAnsi="Arial" w:cs="Arial"/>
        </w:rPr>
        <w:t xml:space="preserve"> </w:t>
      </w:r>
      <w:r w:rsidR="00524BD3">
        <w:rPr>
          <w:rFonts w:ascii="Arial" w:hAnsi="Arial" w:cs="Arial"/>
        </w:rPr>
        <w:t>‘</w:t>
      </w:r>
      <w:r w:rsidR="00874E15">
        <w:rPr>
          <w:rFonts w:ascii="Arial" w:hAnsi="Arial" w:cs="Arial"/>
        </w:rPr>
        <w:t>POGALGJE</w:t>
      </w:r>
      <w:r w:rsidR="00524BD3">
        <w:rPr>
          <w:rFonts w:ascii="Arial" w:hAnsi="Arial" w:cs="Arial"/>
        </w:rPr>
        <w:t xml:space="preserve"> (WORKSPACE) </w:t>
      </w:r>
      <w:r>
        <w:rPr>
          <w:rFonts w:ascii="Arial" w:hAnsi="Arial" w:cs="Arial"/>
        </w:rPr>
        <w:t>staan</w:t>
      </w:r>
      <w:r w:rsidR="00524BD3">
        <w:rPr>
          <w:rFonts w:ascii="Arial" w:hAnsi="Arial" w:cs="Arial"/>
        </w:rPr>
        <w:t xml:space="preserve"> met daaronder je map.</w:t>
      </w:r>
    </w:p>
    <w:p w14:paraId="078ABBAE" w14:textId="75850EA7" w:rsidR="00C107C3" w:rsidRDefault="00AF1C4D" w:rsidP="00524BD3">
      <w:pPr>
        <w:pStyle w:val="Lijstalinea"/>
        <w:rPr>
          <w:rFonts w:ascii="Arial" w:hAnsi="Arial" w:cs="Arial"/>
        </w:rPr>
      </w:pPr>
      <w:r>
        <w:rPr>
          <w:noProof/>
        </w:rPr>
        <w:drawing>
          <wp:inline distT="0" distB="0" distL="0" distR="0" wp14:anchorId="0C90044C" wp14:editId="0C01932E">
            <wp:extent cx="3571875" cy="3276600"/>
            <wp:effectExtent l="0" t="0" r="9525"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71875" cy="3276600"/>
                    </a:xfrm>
                    <a:prstGeom prst="rect">
                      <a:avLst/>
                    </a:prstGeom>
                  </pic:spPr>
                </pic:pic>
              </a:graphicData>
            </a:graphic>
          </wp:inline>
        </w:drawing>
      </w:r>
    </w:p>
    <w:p w14:paraId="4271C484" w14:textId="3CD9669A" w:rsidR="007964B2" w:rsidRPr="00095677" w:rsidRDefault="007964B2" w:rsidP="00491F01">
      <w:pPr>
        <w:pStyle w:val="Lijstalinea"/>
        <w:numPr>
          <w:ilvl w:val="1"/>
          <w:numId w:val="9"/>
        </w:numPr>
        <w:rPr>
          <w:rFonts w:ascii="Arial" w:hAnsi="Arial" w:cs="Arial"/>
        </w:rPr>
      </w:pPr>
      <w:bookmarkStart w:id="6" w:name="_Ref37704037"/>
      <w:r w:rsidRPr="00095677">
        <w:rPr>
          <w:rFonts w:ascii="Arial" w:hAnsi="Arial" w:cs="Arial"/>
        </w:rPr>
        <w:t>Klik dan op het icoontje voor ‘New File’:</w:t>
      </w:r>
      <w:bookmarkEnd w:id="6"/>
    </w:p>
    <w:p w14:paraId="5C629635" w14:textId="010CD0FC" w:rsidR="007964B2" w:rsidRPr="00095677" w:rsidRDefault="007D7EDF" w:rsidP="008523BE">
      <w:pPr>
        <w:ind w:left="720"/>
        <w:rPr>
          <w:rFonts w:ascii="Arial" w:hAnsi="Arial" w:cs="Arial"/>
        </w:rPr>
      </w:pPr>
      <w:r>
        <w:rPr>
          <w:rFonts w:ascii="Arial" w:hAnsi="Arial" w:cs="Arial"/>
          <w:noProof/>
        </w:rPr>
        <w:lastRenderedPageBreak/>
        <w:drawing>
          <wp:inline distT="0" distB="0" distL="0" distR="0" wp14:anchorId="79E42BB0" wp14:editId="4E8FE339">
            <wp:extent cx="2800350" cy="952500"/>
            <wp:effectExtent l="0" t="0" r="0" b="0"/>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00350" cy="952500"/>
                    </a:xfrm>
                    <a:prstGeom prst="rect">
                      <a:avLst/>
                    </a:prstGeom>
                    <a:noFill/>
                    <a:ln>
                      <a:noFill/>
                    </a:ln>
                  </pic:spPr>
                </pic:pic>
              </a:graphicData>
            </a:graphic>
          </wp:inline>
        </w:drawing>
      </w:r>
    </w:p>
    <w:p w14:paraId="2D743DE2" w14:textId="4EFF26AA" w:rsidR="00524BD3" w:rsidRPr="00491F01" w:rsidRDefault="005F6B32" w:rsidP="00491F01">
      <w:pPr>
        <w:pStyle w:val="Lijstalinea"/>
        <w:numPr>
          <w:ilvl w:val="1"/>
          <w:numId w:val="9"/>
        </w:numPr>
        <w:rPr>
          <w:rFonts w:ascii="Arial" w:hAnsi="Arial" w:cs="Arial"/>
        </w:rPr>
      </w:pPr>
      <w:bookmarkStart w:id="7" w:name="_Ref37704046"/>
      <w:r w:rsidRPr="00491F01">
        <w:rPr>
          <w:rFonts w:ascii="Arial" w:hAnsi="Arial" w:cs="Arial"/>
        </w:rPr>
        <w:t xml:space="preserve">Noem je bestand </w:t>
      </w:r>
      <w:r w:rsidR="004C78D8">
        <w:rPr>
          <w:rFonts w:ascii="Arial" w:hAnsi="Arial" w:cs="Arial"/>
          <w:i/>
          <w:iCs/>
        </w:rPr>
        <w:t>POGalgje</w:t>
      </w:r>
      <w:r w:rsidRPr="00491F01">
        <w:rPr>
          <w:rFonts w:ascii="Arial" w:hAnsi="Arial" w:cs="Arial"/>
          <w:b/>
          <w:i/>
          <w:iCs/>
        </w:rPr>
        <w:t>.py</w:t>
      </w:r>
      <w:r w:rsidR="00095677" w:rsidRPr="00491F01">
        <w:rPr>
          <w:rFonts w:ascii="Arial" w:hAnsi="Arial" w:cs="Arial"/>
        </w:rPr>
        <w:t xml:space="preserve"> (hierin komt alle code om gegevens in en uit de database te halen).</w:t>
      </w:r>
      <w:r w:rsidR="00524BD3" w:rsidRPr="00491F01">
        <w:rPr>
          <w:rFonts w:ascii="Arial" w:hAnsi="Arial" w:cs="Arial"/>
        </w:rPr>
        <w:t xml:space="preserve"> LET OP: vergeet de .</w:t>
      </w:r>
      <w:proofErr w:type="spellStart"/>
      <w:r w:rsidR="00524BD3" w:rsidRPr="00491F01">
        <w:rPr>
          <w:rFonts w:ascii="Arial" w:hAnsi="Arial" w:cs="Arial"/>
        </w:rPr>
        <w:t>py</w:t>
      </w:r>
      <w:proofErr w:type="spellEnd"/>
      <w:r w:rsidR="00524BD3" w:rsidRPr="00491F01">
        <w:rPr>
          <w:rFonts w:ascii="Arial" w:hAnsi="Arial" w:cs="Arial"/>
        </w:rPr>
        <w:t xml:space="preserve"> niet!</w:t>
      </w:r>
      <w:bookmarkEnd w:id="7"/>
    </w:p>
    <w:p w14:paraId="3B4C8448" w14:textId="1D4F4244" w:rsidR="005F6B32" w:rsidRDefault="007D7EDF" w:rsidP="008523BE">
      <w:pPr>
        <w:ind w:left="720"/>
        <w:rPr>
          <w:rFonts w:ascii="Arial" w:hAnsi="Arial" w:cs="Arial"/>
        </w:rPr>
      </w:pPr>
      <w:r>
        <w:rPr>
          <w:rFonts w:ascii="Arial" w:hAnsi="Arial" w:cs="Arial"/>
          <w:noProof/>
        </w:rPr>
        <w:drawing>
          <wp:inline distT="0" distB="0" distL="0" distR="0" wp14:anchorId="2E915958" wp14:editId="255DDF61">
            <wp:extent cx="2895600" cy="2895600"/>
            <wp:effectExtent l="0" t="0" r="0" b="0"/>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95600" cy="2895600"/>
                    </a:xfrm>
                    <a:prstGeom prst="rect">
                      <a:avLst/>
                    </a:prstGeom>
                    <a:noFill/>
                    <a:ln>
                      <a:noFill/>
                    </a:ln>
                  </pic:spPr>
                </pic:pic>
              </a:graphicData>
            </a:graphic>
          </wp:inline>
        </w:drawing>
      </w:r>
    </w:p>
    <w:p w14:paraId="0FE8CD25" w14:textId="2632B884" w:rsidR="00524BD3" w:rsidRPr="00524BD3" w:rsidRDefault="00524BD3" w:rsidP="00491F01">
      <w:pPr>
        <w:pStyle w:val="Lijstalinea"/>
        <w:numPr>
          <w:ilvl w:val="1"/>
          <w:numId w:val="9"/>
        </w:numPr>
        <w:rPr>
          <w:rFonts w:ascii="Arial" w:hAnsi="Arial" w:cs="Arial"/>
        </w:rPr>
      </w:pPr>
      <w:r>
        <w:t>Test even of de omgeving werkt door “Hallo” af te drukken.</w:t>
      </w:r>
    </w:p>
    <w:p w14:paraId="5BCE75F7" w14:textId="72D32761" w:rsidR="00094821" w:rsidRPr="00524BD3" w:rsidRDefault="00E96FDE" w:rsidP="008523BE">
      <w:pPr>
        <w:pStyle w:val="Lijstalinea"/>
        <w:rPr>
          <w:rFonts w:ascii="Arial" w:hAnsi="Arial" w:cs="Arial"/>
        </w:rPr>
      </w:pPr>
      <w:r>
        <w:rPr>
          <w:noProof/>
        </w:rPr>
        <w:drawing>
          <wp:inline distT="0" distB="0" distL="0" distR="0" wp14:anchorId="299AB950" wp14:editId="79844151">
            <wp:extent cx="5943600" cy="2339340"/>
            <wp:effectExtent l="0" t="0" r="0" b="3810"/>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339340"/>
                    </a:xfrm>
                    <a:prstGeom prst="rect">
                      <a:avLst/>
                    </a:prstGeom>
                  </pic:spPr>
                </pic:pic>
              </a:graphicData>
            </a:graphic>
          </wp:inline>
        </w:drawing>
      </w:r>
    </w:p>
    <w:p w14:paraId="32D9B1DB" w14:textId="25CD0399" w:rsidR="007876F4" w:rsidRPr="00491F01" w:rsidRDefault="007876F4" w:rsidP="00E96FDE">
      <w:pPr>
        <w:pStyle w:val="Geenafstand"/>
        <w:rPr>
          <w:rFonts w:ascii="Arial" w:hAnsi="Arial" w:cs="Arial"/>
          <w:lang w:val="nl-NL"/>
        </w:rPr>
      </w:pPr>
    </w:p>
    <w:sectPr w:rsidR="007876F4" w:rsidRPr="00491F01">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D3A10" w14:textId="77777777" w:rsidR="007342B4" w:rsidRDefault="007342B4" w:rsidP="003F7AA8">
      <w:pPr>
        <w:spacing w:line="240" w:lineRule="auto"/>
      </w:pPr>
      <w:r>
        <w:separator/>
      </w:r>
    </w:p>
  </w:endnote>
  <w:endnote w:type="continuationSeparator" w:id="0">
    <w:p w14:paraId="4CEB50AA" w14:textId="77777777" w:rsidR="007342B4" w:rsidRDefault="007342B4" w:rsidP="003F7A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3141877"/>
      <w:docPartObj>
        <w:docPartGallery w:val="Page Numbers (Bottom of Page)"/>
        <w:docPartUnique/>
      </w:docPartObj>
    </w:sdtPr>
    <w:sdtEndPr>
      <w:rPr>
        <w:noProof/>
      </w:rPr>
    </w:sdtEndPr>
    <w:sdtContent>
      <w:p w14:paraId="72C2560D" w14:textId="05E6922F" w:rsidR="00616C23" w:rsidRDefault="00616C23">
        <w:pPr>
          <w:pStyle w:val="Voettekst"/>
          <w:jc w:val="center"/>
          <w:rPr>
            <w:noProof/>
          </w:rPr>
        </w:pPr>
        <w:r>
          <w:fldChar w:fldCharType="begin"/>
        </w:r>
        <w:r>
          <w:instrText xml:space="preserve"> PAGE   \* MERGEFORMAT </w:instrText>
        </w:r>
        <w:r>
          <w:fldChar w:fldCharType="separate"/>
        </w:r>
        <w:r w:rsidR="00DF1673">
          <w:rPr>
            <w:noProof/>
          </w:rPr>
          <w:t>9</w:t>
        </w:r>
        <w:r>
          <w:rPr>
            <w:noProof/>
          </w:rPr>
          <w:fldChar w:fldCharType="end"/>
        </w:r>
      </w:p>
      <w:p w14:paraId="18C826BE" w14:textId="1465B67B" w:rsidR="003F7AA8" w:rsidRPr="001F63D7" w:rsidRDefault="0098263B">
        <w:pPr>
          <w:pStyle w:val="Voettekst"/>
        </w:pPr>
        <w:r>
          <w:rPr>
            <w:noProof/>
          </w:rPr>
          <w:t xml:space="preserve">Laatst aangepast: </w:t>
        </w:r>
        <w:r w:rsidR="00E96FDE">
          <w:rPr>
            <w:noProof/>
          </w:rPr>
          <w:t>09-03</w:t>
        </w:r>
        <w:r w:rsidR="00616C23">
          <w:rPr>
            <w:noProof/>
          </w:rPr>
          <w:t>-2020</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88104" w14:textId="77777777" w:rsidR="007342B4" w:rsidRDefault="007342B4" w:rsidP="003F7AA8">
      <w:pPr>
        <w:spacing w:line="240" w:lineRule="auto"/>
      </w:pPr>
      <w:r>
        <w:separator/>
      </w:r>
    </w:p>
  </w:footnote>
  <w:footnote w:type="continuationSeparator" w:id="0">
    <w:p w14:paraId="33C2A48E" w14:textId="77777777" w:rsidR="007342B4" w:rsidRDefault="007342B4" w:rsidP="003F7A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91574"/>
    <w:multiLevelType w:val="hybridMultilevel"/>
    <w:tmpl w:val="5B94A9C0"/>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 w15:restartNumberingAfterBreak="0">
    <w:nsid w:val="16212F76"/>
    <w:multiLevelType w:val="hybridMultilevel"/>
    <w:tmpl w:val="9A785280"/>
    <w:lvl w:ilvl="0" w:tplc="214A815E">
      <w:start w:val="8"/>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 w15:restartNumberingAfterBreak="0">
    <w:nsid w:val="1F64760A"/>
    <w:multiLevelType w:val="hybridMultilevel"/>
    <w:tmpl w:val="72CA531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2F7A2300"/>
    <w:multiLevelType w:val="hybridMultilevel"/>
    <w:tmpl w:val="552E2E2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34085A82"/>
    <w:multiLevelType w:val="multilevel"/>
    <w:tmpl w:val="31A88AE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441C3526"/>
    <w:multiLevelType w:val="multilevel"/>
    <w:tmpl w:val="6D2A40B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51976D3"/>
    <w:multiLevelType w:val="multilevel"/>
    <w:tmpl w:val="3424A6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5EF6F7C"/>
    <w:multiLevelType w:val="multilevel"/>
    <w:tmpl w:val="84A89FF8"/>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59B07B1E"/>
    <w:multiLevelType w:val="hybridMultilevel"/>
    <w:tmpl w:val="B436234E"/>
    <w:lvl w:ilvl="0" w:tplc="1C50B2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1B7664"/>
    <w:multiLevelType w:val="hybridMultilevel"/>
    <w:tmpl w:val="3C7848E4"/>
    <w:lvl w:ilvl="0" w:tplc="B2D8BF38">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A922717"/>
    <w:multiLevelType w:val="multilevel"/>
    <w:tmpl w:val="ADA64B44"/>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8A80C8C"/>
    <w:multiLevelType w:val="hybridMultilevel"/>
    <w:tmpl w:val="0346ED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2"/>
  </w:num>
  <w:num w:numId="5">
    <w:abstractNumId w:val="8"/>
  </w:num>
  <w:num w:numId="6">
    <w:abstractNumId w:val="6"/>
  </w:num>
  <w:num w:numId="7">
    <w:abstractNumId w:val="3"/>
  </w:num>
  <w:num w:numId="8">
    <w:abstractNumId w:val="10"/>
  </w:num>
  <w:num w:numId="9">
    <w:abstractNumId w:val="5"/>
  </w:num>
  <w:num w:numId="10">
    <w:abstractNumId w:val="7"/>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NLSwNDQxNLK0NDFX0lEKTi0uzszPAykwqQUA8bLknCwAAAA="/>
  </w:docVars>
  <w:rsids>
    <w:rsidRoot w:val="00CE35FB"/>
    <w:rsid w:val="0001550D"/>
    <w:rsid w:val="000414C4"/>
    <w:rsid w:val="00094821"/>
    <w:rsid w:val="00095677"/>
    <w:rsid w:val="00097209"/>
    <w:rsid w:val="000A7C39"/>
    <w:rsid w:val="001454D6"/>
    <w:rsid w:val="0014629D"/>
    <w:rsid w:val="001B7CA1"/>
    <w:rsid w:val="001F63D7"/>
    <w:rsid w:val="00213C8B"/>
    <w:rsid w:val="00223272"/>
    <w:rsid w:val="003268A5"/>
    <w:rsid w:val="00330005"/>
    <w:rsid w:val="00360900"/>
    <w:rsid w:val="003A7D11"/>
    <w:rsid w:val="003C224B"/>
    <w:rsid w:val="003C4B2D"/>
    <w:rsid w:val="003F7AA8"/>
    <w:rsid w:val="00434766"/>
    <w:rsid w:val="004745C9"/>
    <w:rsid w:val="00477FE4"/>
    <w:rsid w:val="00486F86"/>
    <w:rsid w:val="00491F01"/>
    <w:rsid w:val="00492B8F"/>
    <w:rsid w:val="004C582A"/>
    <w:rsid w:val="004C78D8"/>
    <w:rsid w:val="004D7621"/>
    <w:rsid w:val="00524BD3"/>
    <w:rsid w:val="005A0F39"/>
    <w:rsid w:val="005F2224"/>
    <w:rsid w:val="005F3BE8"/>
    <w:rsid w:val="005F6B32"/>
    <w:rsid w:val="00616C23"/>
    <w:rsid w:val="00627723"/>
    <w:rsid w:val="00627B8A"/>
    <w:rsid w:val="0063610C"/>
    <w:rsid w:val="00647DE7"/>
    <w:rsid w:val="00647F06"/>
    <w:rsid w:val="0067035D"/>
    <w:rsid w:val="00671526"/>
    <w:rsid w:val="00681969"/>
    <w:rsid w:val="006C03E3"/>
    <w:rsid w:val="007057A2"/>
    <w:rsid w:val="00716CB2"/>
    <w:rsid w:val="00721995"/>
    <w:rsid w:val="00723AA9"/>
    <w:rsid w:val="007342B4"/>
    <w:rsid w:val="007876F4"/>
    <w:rsid w:val="007964B2"/>
    <w:rsid w:val="007D7EDF"/>
    <w:rsid w:val="007E4A7A"/>
    <w:rsid w:val="008523BE"/>
    <w:rsid w:val="00854E21"/>
    <w:rsid w:val="00860B45"/>
    <w:rsid w:val="00874E15"/>
    <w:rsid w:val="00954C40"/>
    <w:rsid w:val="009640CC"/>
    <w:rsid w:val="009669E9"/>
    <w:rsid w:val="00972538"/>
    <w:rsid w:val="0098263B"/>
    <w:rsid w:val="00997DC4"/>
    <w:rsid w:val="00A12D7B"/>
    <w:rsid w:val="00A65E5A"/>
    <w:rsid w:val="00AA101D"/>
    <w:rsid w:val="00AC78D8"/>
    <w:rsid w:val="00AF1C4D"/>
    <w:rsid w:val="00AF65E5"/>
    <w:rsid w:val="00B2259D"/>
    <w:rsid w:val="00B50C8E"/>
    <w:rsid w:val="00B64877"/>
    <w:rsid w:val="00B6771C"/>
    <w:rsid w:val="00B85FC2"/>
    <w:rsid w:val="00C107C3"/>
    <w:rsid w:val="00C2718D"/>
    <w:rsid w:val="00C52D78"/>
    <w:rsid w:val="00C655BF"/>
    <w:rsid w:val="00C837C9"/>
    <w:rsid w:val="00CB1F6E"/>
    <w:rsid w:val="00CE35FB"/>
    <w:rsid w:val="00D011F7"/>
    <w:rsid w:val="00D338F6"/>
    <w:rsid w:val="00D441A2"/>
    <w:rsid w:val="00D45C7B"/>
    <w:rsid w:val="00D525B7"/>
    <w:rsid w:val="00D57F53"/>
    <w:rsid w:val="00D752E5"/>
    <w:rsid w:val="00DA30E5"/>
    <w:rsid w:val="00DE7B74"/>
    <w:rsid w:val="00DF1673"/>
    <w:rsid w:val="00E20016"/>
    <w:rsid w:val="00E50389"/>
    <w:rsid w:val="00E614FE"/>
    <w:rsid w:val="00E829B9"/>
    <w:rsid w:val="00E96FDE"/>
    <w:rsid w:val="00EA7D35"/>
    <w:rsid w:val="00ED6CCE"/>
    <w:rsid w:val="00EE4426"/>
    <w:rsid w:val="00F5348E"/>
    <w:rsid w:val="00FB42B1"/>
    <w:rsid w:val="00FC233B"/>
    <w:rsid w:val="00FD7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7B59F1"/>
  <w15:chartTrackingRefBased/>
  <w15:docId w15:val="{49EF3FB6-27D5-4BD8-BDB0-F498ACED3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FD7E24"/>
    <w:pPr>
      <w:spacing w:after="0"/>
    </w:pPr>
    <w:rPr>
      <w:lang w:val="nl-NL"/>
    </w:rPr>
  </w:style>
  <w:style w:type="paragraph" w:styleId="Kop1">
    <w:name w:val="heading 1"/>
    <w:basedOn w:val="Standaard"/>
    <w:next w:val="Standaard"/>
    <w:link w:val="Kop1Char"/>
    <w:uiPriority w:val="9"/>
    <w:qFormat/>
    <w:rsid w:val="003609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semiHidden/>
    <w:unhideWhenUsed/>
    <w:qFormat/>
    <w:rsid w:val="00D441A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A12D7B"/>
    <w:pPr>
      <w:ind w:left="720"/>
      <w:contextualSpacing/>
    </w:pPr>
  </w:style>
  <w:style w:type="character" w:styleId="Hyperlink">
    <w:name w:val="Hyperlink"/>
    <w:basedOn w:val="Standaardalinea-lettertype"/>
    <w:uiPriority w:val="99"/>
    <w:semiHidden/>
    <w:unhideWhenUsed/>
    <w:rsid w:val="005A0F39"/>
    <w:rPr>
      <w:color w:val="0000FF"/>
      <w:u w:val="single"/>
    </w:rPr>
  </w:style>
  <w:style w:type="paragraph" w:styleId="Titel">
    <w:name w:val="Title"/>
    <w:basedOn w:val="Standaard"/>
    <w:next w:val="Standaard"/>
    <w:link w:val="TitelChar"/>
    <w:uiPriority w:val="10"/>
    <w:qFormat/>
    <w:rsid w:val="00360900"/>
    <w:pPr>
      <w:spacing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360900"/>
    <w:rPr>
      <w:rFonts w:asciiTheme="majorHAnsi" w:eastAsiaTheme="majorEastAsia" w:hAnsiTheme="majorHAnsi" w:cstheme="majorBidi"/>
      <w:spacing w:val="-10"/>
      <w:kern w:val="28"/>
      <w:sz w:val="56"/>
      <w:szCs w:val="56"/>
      <w:lang w:val="nl-NL"/>
    </w:rPr>
  </w:style>
  <w:style w:type="character" w:customStyle="1" w:styleId="Kop1Char">
    <w:name w:val="Kop 1 Char"/>
    <w:basedOn w:val="Standaardalinea-lettertype"/>
    <w:link w:val="Kop1"/>
    <w:uiPriority w:val="9"/>
    <w:rsid w:val="00360900"/>
    <w:rPr>
      <w:rFonts w:asciiTheme="majorHAnsi" w:eastAsiaTheme="majorEastAsia" w:hAnsiTheme="majorHAnsi" w:cstheme="majorBidi"/>
      <w:color w:val="2F5496" w:themeColor="accent1" w:themeShade="BF"/>
      <w:sz w:val="32"/>
      <w:szCs w:val="32"/>
      <w:lang w:val="nl-NL"/>
    </w:rPr>
  </w:style>
  <w:style w:type="character" w:customStyle="1" w:styleId="Kop2Char">
    <w:name w:val="Kop 2 Char"/>
    <w:basedOn w:val="Standaardalinea-lettertype"/>
    <w:link w:val="Kop2"/>
    <w:uiPriority w:val="9"/>
    <w:semiHidden/>
    <w:rsid w:val="00D441A2"/>
    <w:rPr>
      <w:rFonts w:asciiTheme="majorHAnsi" w:eastAsiaTheme="majorEastAsia" w:hAnsiTheme="majorHAnsi" w:cstheme="majorBidi"/>
      <w:color w:val="2F5496" w:themeColor="accent1" w:themeShade="BF"/>
      <w:sz w:val="26"/>
      <w:szCs w:val="26"/>
      <w:lang w:val="nl-NL"/>
    </w:rPr>
  </w:style>
  <w:style w:type="paragraph" w:styleId="Geenafstand">
    <w:name w:val="No Spacing"/>
    <w:uiPriority w:val="1"/>
    <w:qFormat/>
    <w:rsid w:val="00D441A2"/>
    <w:pPr>
      <w:spacing w:after="0" w:line="240" w:lineRule="auto"/>
    </w:pPr>
  </w:style>
  <w:style w:type="paragraph" w:styleId="Koptekst">
    <w:name w:val="header"/>
    <w:basedOn w:val="Standaard"/>
    <w:link w:val="KoptekstChar"/>
    <w:uiPriority w:val="99"/>
    <w:unhideWhenUsed/>
    <w:rsid w:val="003F7AA8"/>
    <w:pPr>
      <w:tabs>
        <w:tab w:val="center" w:pos="4680"/>
        <w:tab w:val="right" w:pos="9360"/>
      </w:tabs>
      <w:spacing w:line="240" w:lineRule="auto"/>
    </w:pPr>
  </w:style>
  <w:style w:type="character" w:customStyle="1" w:styleId="KoptekstChar">
    <w:name w:val="Koptekst Char"/>
    <w:basedOn w:val="Standaardalinea-lettertype"/>
    <w:link w:val="Koptekst"/>
    <w:uiPriority w:val="99"/>
    <w:rsid w:val="003F7AA8"/>
    <w:rPr>
      <w:lang w:val="nl-NL"/>
    </w:rPr>
  </w:style>
  <w:style w:type="paragraph" w:styleId="Voettekst">
    <w:name w:val="footer"/>
    <w:basedOn w:val="Standaard"/>
    <w:link w:val="VoettekstChar"/>
    <w:uiPriority w:val="99"/>
    <w:unhideWhenUsed/>
    <w:rsid w:val="003F7AA8"/>
    <w:pPr>
      <w:tabs>
        <w:tab w:val="center" w:pos="4680"/>
        <w:tab w:val="right" w:pos="9360"/>
      </w:tabs>
      <w:spacing w:line="240" w:lineRule="auto"/>
    </w:pPr>
  </w:style>
  <w:style w:type="character" w:customStyle="1" w:styleId="VoettekstChar">
    <w:name w:val="Voettekst Char"/>
    <w:basedOn w:val="Standaardalinea-lettertype"/>
    <w:link w:val="Voettekst"/>
    <w:uiPriority w:val="99"/>
    <w:rsid w:val="003F7AA8"/>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python.org/downloads/"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de.visualstudio.com/download"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E1C339-1765-4A84-BC31-87EAA04CA206}">
  <ds:schemaRefs>
    <ds:schemaRef ds:uri="http://schemas.openxmlformats.org/officeDocument/2006/bibliography"/>
  </ds:schemaRefs>
</ds:datastoreItem>
</file>

<file path=customXml/itemProps2.xml><?xml version="1.0" encoding="utf-8"?>
<ds:datastoreItem xmlns:ds="http://schemas.openxmlformats.org/officeDocument/2006/customXml" ds:itemID="{593AB940-CDF5-4B49-A5E7-E54CF92F3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2FAA37-8A82-4F7A-BA26-1788F86CDFE3}">
  <ds:schemaRefs>
    <ds:schemaRef ds:uri="http://purl.org/dc/terms/"/>
    <ds:schemaRef ds:uri="fff3dcca-e6e5-44ea-b065-6b15b921995b"/>
    <ds:schemaRef ds:uri="http://purl.org/dc/dcmitype/"/>
    <ds:schemaRef ds:uri="http://schemas.microsoft.com/office/infopath/2007/PartnerControls"/>
    <ds:schemaRef ds:uri="9bdc7707-3e06-40be-96bc-480ade4e6c67"/>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0C0609C-E5FE-45F2-BA66-204122A672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Weeda</dc:creator>
  <cp:keywords/>
  <dc:description/>
  <cp:lastModifiedBy>Renske Weeda</cp:lastModifiedBy>
  <cp:revision>29</cp:revision>
  <cp:lastPrinted>2020-09-10T09:31:00Z</cp:lastPrinted>
  <dcterms:created xsi:type="dcterms:W3CDTF">2020-09-03T11:50:00Z</dcterms:created>
  <dcterms:modified xsi:type="dcterms:W3CDTF">2020-09-10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